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092" w:type="dxa"/>
        <w:jc w:val="center"/>
        <w:tblLook w:val="04A0" w:firstRow="1" w:lastRow="0" w:firstColumn="1" w:lastColumn="0" w:noHBand="0" w:noVBand="1"/>
      </w:tblPr>
      <w:tblGrid>
        <w:gridCol w:w="2072"/>
        <w:gridCol w:w="893"/>
        <w:gridCol w:w="990"/>
        <w:gridCol w:w="990"/>
        <w:gridCol w:w="990"/>
        <w:gridCol w:w="990"/>
        <w:gridCol w:w="990"/>
        <w:gridCol w:w="1080"/>
        <w:gridCol w:w="1080"/>
        <w:gridCol w:w="1080"/>
        <w:gridCol w:w="978"/>
        <w:gridCol w:w="985"/>
        <w:gridCol w:w="985"/>
        <w:gridCol w:w="989"/>
      </w:tblGrid>
      <w:tr w:rsidR="009B7C85" w14:paraId="339784CA" w14:textId="76EFC97C" w:rsidTr="009B7C85">
        <w:trPr>
          <w:trHeight w:val="568"/>
          <w:jc w:val="center"/>
        </w:trPr>
        <w:tc>
          <w:tcPr>
            <w:tcW w:w="20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76F8BB" w14:textId="77777777" w:rsidR="00A8390B" w:rsidRDefault="00A8390B"/>
        </w:tc>
        <w:tc>
          <w:tcPr>
            <w:tcW w:w="893" w:type="dxa"/>
            <w:tcBorders>
              <w:left w:val="single" w:sz="4" w:space="0" w:color="auto"/>
            </w:tcBorders>
          </w:tcPr>
          <w:p w14:paraId="2C311AB1" w14:textId="6601F65A" w:rsidR="00A8390B" w:rsidRPr="005917C9" w:rsidRDefault="00A8390B">
            <w:pPr>
              <w:rPr>
                <w:b/>
                <w:bCs/>
              </w:rPr>
            </w:pPr>
            <w:r w:rsidRPr="005917C9">
              <w:rPr>
                <w:b/>
                <w:bCs/>
              </w:rPr>
              <w:t xml:space="preserve">Feb </w:t>
            </w:r>
            <w:r w:rsidR="00477964">
              <w:rPr>
                <w:b/>
                <w:bCs/>
              </w:rPr>
              <w:t>3</w:t>
            </w:r>
            <w:r w:rsidRPr="005917C9">
              <w:rPr>
                <w:b/>
                <w:bCs/>
              </w:rPr>
              <w:t xml:space="preserve"> – </w:t>
            </w:r>
            <w:r w:rsidR="005917C9">
              <w:rPr>
                <w:b/>
                <w:bCs/>
              </w:rPr>
              <w:t xml:space="preserve">Feb </w:t>
            </w:r>
            <w:r w:rsidRPr="005917C9">
              <w:rPr>
                <w:b/>
                <w:bCs/>
              </w:rPr>
              <w:t>9</w:t>
            </w:r>
          </w:p>
        </w:tc>
        <w:tc>
          <w:tcPr>
            <w:tcW w:w="990" w:type="dxa"/>
          </w:tcPr>
          <w:p w14:paraId="72D9BC55" w14:textId="6456FB15" w:rsidR="00A8390B" w:rsidRPr="005917C9" w:rsidRDefault="00A8390B">
            <w:pPr>
              <w:rPr>
                <w:b/>
                <w:bCs/>
              </w:rPr>
            </w:pPr>
            <w:r w:rsidRPr="005917C9">
              <w:rPr>
                <w:b/>
                <w:bCs/>
              </w:rPr>
              <w:t xml:space="preserve">Feb 10 – </w:t>
            </w:r>
            <w:r w:rsidR="005917C9">
              <w:rPr>
                <w:b/>
                <w:bCs/>
              </w:rPr>
              <w:t xml:space="preserve">Feb </w:t>
            </w:r>
            <w:r w:rsidRPr="005917C9">
              <w:rPr>
                <w:b/>
                <w:bCs/>
              </w:rPr>
              <w:t>16</w:t>
            </w:r>
          </w:p>
        </w:tc>
        <w:tc>
          <w:tcPr>
            <w:tcW w:w="990" w:type="dxa"/>
          </w:tcPr>
          <w:p w14:paraId="261B0663" w14:textId="7A108377" w:rsidR="00A8390B" w:rsidRPr="005917C9" w:rsidRDefault="00A8390B">
            <w:pPr>
              <w:rPr>
                <w:b/>
                <w:bCs/>
              </w:rPr>
            </w:pPr>
            <w:r w:rsidRPr="005917C9">
              <w:rPr>
                <w:b/>
                <w:bCs/>
              </w:rPr>
              <w:t xml:space="preserve">Feb 17 – </w:t>
            </w:r>
            <w:r w:rsidR="005917C9">
              <w:rPr>
                <w:b/>
                <w:bCs/>
              </w:rPr>
              <w:t xml:space="preserve">Feb </w:t>
            </w:r>
            <w:r w:rsidRPr="005917C9">
              <w:rPr>
                <w:b/>
                <w:bCs/>
              </w:rPr>
              <w:t xml:space="preserve">23 </w:t>
            </w:r>
          </w:p>
        </w:tc>
        <w:tc>
          <w:tcPr>
            <w:tcW w:w="990" w:type="dxa"/>
          </w:tcPr>
          <w:p w14:paraId="75D0C107" w14:textId="7E14789C" w:rsidR="00A8390B" w:rsidRPr="005917C9" w:rsidRDefault="00A8390B">
            <w:pPr>
              <w:rPr>
                <w:b/>
                <w:bCs/>
              </w:rPr>
            </w:pPr>
            <w:r w:rsidRPr="005917C9">
              <w:rPr>
                <w:b/>
                <w:bCs/>
              </w:rPr>
              <w:t>Feb 24 – Mar 1</w:t>
            </w:r>
          </w:p>
        </w:tc>
        <w:tc>
          <w:tcPr>
            <w:tcW w:w="990" w:type="dxa"/>
          </w:tcPr>
          <w:p w14:paraId="648A2B2B" w14:textId="4F6CFF0D" w:rsidR="00A8390B" w:rsidRPr="005917C9" w:rsidRDefault="00A8390B">
            <w:pPr>
              <w:rPr>
                <w:b/>
                <w:bCs/>
              </w:rPr>
            </w:pPr>
            <w:r w:rsidRPr="005917C9">
              <w:rPr>
                <w:b/>
                <w:bCs/>
              </w:rPr>
              <w:t xml:space="preserve">Mar 2 – </w:t>
            </w:r>
            <w:r w:rsidR="005917C9">
              <w:rPr>
                <w:b/>
                <w:bCs/>
              </w:rPr>
              <w:t xml:space="preserve">Mar </w:t>
            </w:r>
            <w:r w:rsidRPr="005917C9">
              <w:rPr>
                <w:b/>
                <w:bCs/>
              </w:rPr>
              <w:t>8</w:t>
            </w:r>
          </w:p>
        </w:tc>
        <w:tc>
          <w:tcPr>
            <w:tcW w:w="990" w:type="dxa"/>
          </w:tcPr>
          <w:p w14:paraId="23A6F3C1" w14:textId="75646A47" w:rsidR="00A8390B" w:rsidRPr="005917C9" w:rsidRDefault="00A8390B">
            <w:pPr>
              <w:rPr>
                <w:b/>
                <w:bCs/>
              </w:rPr>
            </w:pPr>
            <w:r w:rsidRPr="005917C9">
              <w:rPr>
                <w:b/>
                <w:bCs/>
              </w:rPr>
              <w:t xml:space="preserve">Mar 9 – </w:t>
            </w:r>
            <w:r w:rsidR="005917C9">
              <w:rPr>
                <w:b/>
                <w:bCs/>
              </w:rPr>
              <w:t xml:space="preserve">Mar </w:t>
            </w:r>
            <w:r w:rsidRPr="005917C9">
              <w:rPr>
                <w:b/>
                <w:bCs/>
              </w:rPr>
              <w:t>15</w:t>
            </w:r>
          </w:p>
        </w:tc>
        <w:tc>
          <w:tcPr>
            <w:tcW w:w="1080" w:type="dxa"/>
          </w:tcPr>
          <w:p w14:paraId="56E1F280" w14:textId="27AACC90" w:rsidR="00A8390B" w:rsidRPr="005917C9" w:rsidRDefault="00A8390B">
            <w:pPr>
              <w:rPr>
                <w:b/>
                <w:bCs/>
              </w:rPr>
            </w:pPr>
            <w:r w:rsidRPr="005917C9">
              <w:rPr>
                <w:b/>
                <w:bCs/>
              </w:rPr>
              <w:t xml:space="preserve">Mar 16 – </w:t>
            </w:r>
            <w:r w:rsidR="005917C9">
              <w:rPr>
                <w:b/>
                <w:bCs/>
              </w:rPr>
              <w:t xml:space="preserve">Mar </w:t>
            </w:r>
            <w:r w:rsidRPr="005917C9">
              <w:rPr>
                <w:b/>
                <w:bCs/>
              </w:rPr>
              <w:t>22</w:t>
            </w:r>
          </w:p>
        </w:tc>
        <w:tc>
          <w:tcPr>
            <w:tcW w:w="1080" w:type="dxa"/>
          </w:tcPr>
          <w:p w14:paraId="35210BF7" w14:textId="0289CEDD" w:rsidR="00A8390B" w:rsidRPr="005917C9" w:rsidRDefault="00A8390B">
            <w:pPr>
              <w:rPr>
                <w:b/>
                <w:bCs/>
              </w:rPr>
            </w:pPr>
            <w:r w:rsidRPr="005917C9">
              <w:rPr>
                <w:b/>
                <w:bCs/>
              </w:rPr>
              <w:t xml:space="preserve">Mar 23 – </w:t>
            </w:r>
            <w:r w:rsidR="005917C9">
              <w:rPr>
                <w:b/>
                <w:bCs/>
              </w:rPr>
              <w:t xml:space="preserve">Mar </w:t>
            </w:r>
            <w:r w:rsidRPr="005917C9">
              <w:rPr>
                <w:b/>
                <w:bCs/>
              </w:rPr>
              <w:t>29</w:t>
            </w:r>
          </w:p>
        </w:tc>
        <w:tc>
          <w:tcPr>
            <w:tcW w:w="1080" w:type="dxa"/>
          </w:tcPr>
          <w:p w14:paraId="4FD4D90C" w14:textId="441051DA" w:rsidR="00A8390B" w:rsidRPr="005917C9" w:rsidRDefault="00A8390B">
            <w:pPr>
              <w:rPr>
                <w:b/>
                <w:bCs/>
              </w:rPr>
            </w:pPr>
            <w:r w:rsidRPr="005917C9">
              <w:rPr>
                <w:b/>
                <w:bCs/>
              </w:rPr>
              <w:t>Mar 30 – Apr 5</w:t>
            </w:r>
          </w:p>
        </w:tc>
        <w:tc>
          <w:tcPr>
            <w:tcW w:w="978" w:type="dxa"/>
          </w:tcPr>
          <w:p w14:paraId="03375731" w14:textId="7D66257C" w:rsidR="00A8390B" w:rsidRPr="005917C9" w:rsidRDefault="00A8390B">
            <w:pPr>
              <w:rPr>
                <w:b/>
                <w:bCs/>
              </w:rPr>
            </w:pPr>
            <w:r w:rsidRPr="005917C9">
              <w:rPr>
                <w:b/>
                <w:bCs/>
              </w:rPr>
              <w:t xml:space="preserve">Apr 6 </w:t>
            </w:r>
            <w:r w:rsidR="005917C9">
              <w:rPr>
                <w:b/>
                <w:bCs/>
              </w:rPr>
              <w:t>–</w:t>
            </w:r>
            <w:r w:rsidRPr="005917C9">
              <w:rPr>
                <w:b/>
                <w:bCs/>
              </w:rPr>
              <w:t xml:space="preserve"> </w:t>
            </w:r>
            <w:r w:rsidR="005917C9">
              <w:rPr>
                <w:b/>
                <w:bCs/>
              </w:rPr>
              <w:t xml:space="preserve">Apr </w:t>
            </w:r>
            <w:r w:rsidRPr="005917C9">
              <w:rPr>
                <w:b/>
                <w:bCs/>
              </w:rPr>
              <w:t>12</w:t>
            </w:r>
          </w:p>
        </w:tc>
        <w:tc>
          <w:tcPr>
            <w:tcW w:w="985" w:type="dxa"/>
          </w:tcPr>
          <w:p w14:paraId="64CAE47D" w14:textId="2A414A68" w:rsidR="00A8390B" w:rsidRPr="005917C9" w:rsidRDefault="00A8390B">
            <w:pPr>
              <w:rPr>
                <w:b/>
                <w:bCs/>
              </w:rPr>
            </w:pPr>
            <w:r w:rsidRPr="005917C9">
              <w:rPr>
                <w:b/>
                <w:bCs/>
              </w:rPr>
              <w:t xml:space="preserve">Apr 13 </w:t>
            </w:r>
            <w:r w:rsidR="005917C9">
              <w:rPr>
                <w:b/>
                <w:bCs/>
              </w:rPr>
              <w:t>–</w:t>
            </w:r>
            <w:r w:rsidRPr="005917C9">
              <w:rPr>
                <w:b/>
                <w:bCs/>
              </w:rPr>
              <w:t xml:space="preserve"> </w:t>
            </w:r>
            <w:r w:rsidR="005917C9">
              <w:rPr>
                <w:b/>
                <w:bCs/>
              </w:rPr>
              <w:t xml:space="preserve">Apr </w:t>
            </w:r>
            <w:r w:rsidRPr="005917C9">
              <w:rPr>
                <w:b/>
                <w:bCs/>
              </w:rPr>
              <w:t>19</w:t>
            </w:r>
          </w:p>
        </w:tc>
        <w:tc>
          <w:tcPr>
            <w:tcW w:w="985" w:type="dxa"/>
          </w:tcPr>
          <w:p w14:paraId="3AEBD442" w14:textId="2548A4A5" w:rsidR="00A8390B" w:rsidRPr="005917C9" w:rsidRDefault="00A8390B">
            <w:pPr>
              <w:rPr>
                <w:b/>
                <w:bCs/>
              </w:rPr>
            </w:pPr>
            <w:r w:rsidRPr="005917C9">
              <w:rPr>
                <w:b/>
                <w:bCs/>
              </w:rPr>
              <w:t>Apr 20 -</w:t>
            </w:r>
            <w:r w:rsidR="005917C9">
              <w:rPr>
                <w:b/>
                <w:bCs/>
              </w:rPr>
              <w:t xml:space="preserve">Apr </w:t>
            </w:r>
            <w:r w:rsidRPr="005917C9">
              <w:rPr>
                <w:b/>
                <w:bCs/>
              </w:rPr>
              <w:t>26</w:t>
            </w:r>
          </w:p>
        </w:tc>
        <w:tc>
          <w:tcPr>
            <w:tcW w:w="989" w:type="dxa"/>
          </w:tcPr>
          <w:p w14:paraId="681184E4" w14:textId="32306F26" w:rsidR="00A8390B" w:rsidRPr="005917C9" w:rsidRDefault="00A8390B">
            <w:pPr>
              <w:rPr>
                <w:b/>
                <w:bCs/>
              </w:rPr>
            </w:pPr>
            <w:r w:rsidRPr="005917C9">
              <w:rPr>
                <w:b/>
                <w:bCs/>
              </w:rPr>
              <w:t xml:space="preserve">Apr 27 </w:t>
            </w:r>
            <w:r w:rsidR="005917C9">
              <w:rPr>
                <w:b/>
                <w:bCs/>
              </w:rPr>
              <w:t>–</w:t>
            </w:r>
            <w:r w:rsidRPr="005917C9">
              <w:rPr>
                <w:b/>
                <w:bCs/>
              </w:rPr>
              <w:t xml:space="preserve"> </w:t>
            </w:r>
            <w:r w:rsidR="005917C9">
              <w:rPr>
                <w:b/>
                <w:bCs/>
              </w:rPr>
              <w:t xml:space="preserve">May </w:t>
            </w:r>
            <w:r w:rsidRPr="005917C9">
              <w:rPr>
                <w:b/>
                <w:bCs/>
              </w:rPr>
              <w:t>3</w:t>
            </w:r>
          </w:p>
        </w:tc>
      </w:tr>
      <w:tr w:rsidR="009B7C85" w14:paraId="65E990BE" w14:textId="77777777" w:rsidTr="009B7C85">
        <w:trPr>
          <w:trHeight w:val="547"/>
          <w:jc w:val="center"/>
        </w:trPr>
        <w:tc>
          <w:tcPr>
            <w:tcW w:w="2072" w:type="dxa"/>
            <w:tcBorders>
              <w:top w:val="single" w:sz="4" w:space="0" w:color="auto"/>
            </w:tcBorders>
          </w:tcPr>
          <w:p w14:paraId="050FF49A" w14:textId="033EF9B9" w:rsidR="005917C9" w:rsidRPr="005917C9" w:rsidRDefault="005917C9" w:rsidP="005917C9">
            <w:pPr>
              <w:jc w:val="center"/>
              <w:rPr>
                <w:b/>
                <w:bCs/>
              </w:rPr>
            </w:pPr>
            <w:r w:rsidRPr="005917C9">
              <w:rPr>
                <w:b/>
                <w:bCs/>
              </w:rPr>
              <w:t>Project Description</w:t>
            </w:r>
          </w:p>
        </w:tc>
        <w:tc>
          <w:tcPr>
            <w:tcW w:w="893" w:type="dxa"/>
            <w:shd w:val="clear" w:color="auto" w:fill="A6A6A6" w:themeFill="background1" w:themeFillShade="A6"/>
          </w:tcPr>
          <w:p w14:paraId="50277589" w14:textId="77777777" w:rsidR="005917C9" w:rsidRDefault="005917C9"/>
        </w:tc>
        <w:tc>
          <w:tcPr>
            <w:tcW w:w="990" w:type="dxa"/>
            <w:shd w:val="clear" w:color="auto" w:fill="A6A6A6" w:themeFill="background1" w:themeFillShade="A6"/>
          </w:tcPr>
          <w:p w14:paraId="14D4EE73" w14:textId="77777777" w:rsidR="005917C9" w:rsidRDefault="005917C9"/>
        </w:tc>
        <w:tc>
          <w:tcPr>
            <w:tcW w:w="990" w:type="dxa"/>
            <w:shd w:val="clear" w:color="auto" w:fill="auto"/>
          </w:tcPr>
          <w:p w14:paraId="47CC77E9" w14:textId="77777777" w:rsidR="005917C9" w:rsidRDefault="005917C9"/>
        </w:tc>
        <w:tc>
          <w:tcPr>
            <w:tcW w:w="990" w:type="dxa"/>
            <w:shd w:val="clear" w:color="auto" w:fill="auto"/>
          </w:tcPr>
          <w:p w14:paraId="0A210016" w14:textId="77777777" w:rsidR="005917C9" w:rsidRDefault="005917C9"/>
        </w:tc>
        <w:tc>
          <w:tcPr>
            <w:tcW w:w="990" w:type="dxa"/>
          </w:tcPr>
          <w:p w14:paraId="2F0D08AF" w14:textId="77777777" w:rsidR="005917C9" w:rsidRDefault="005917C9"/>
        </w:tc>
        <w:tc>
          <w:tcPr>
            <w:tcW w:w="990" w:type="dxa"/>
          </w:tcPr>
          <w:p w14:paraId="2213005C" w14:textId="77777777" w:rsidR="005917C9" w:rsidRDefault="005917C9"/>
        </w:tc>
        <w:tc>
          <w:tcPr>
            <w:tcW w:w="1080" w:type="dxa"/>
          </w:tcPr>
          <w:p w14:paraId="4E019AA5" w14:textId="77777777" w:rsidR="005917C9" w:rsidRDefault="005917C9"/>
        </w:tc>
        <w:tc>
          <w:tcPr>
            <w:tcW w:w="1080" w:type="dxa"/>
          </w:tcPr>
          <w:p w14:paraId="2E9681E3" w14:textId="77777777" w:rsidR="005917C9" w:rsidRDefault="005917C9"/>
        </w:tc>
        <w:tc>
          <w:tcPr>
            <w:tcW w:w="1080" w:type="dxa"/>
          </w:tcPr>
          <w:p w14:paraId="5F01A20D" w14:textId="77777777" w:rsidR="005917C9" w:rsidRDefault="005917C9"/>
        </w:tc>
        <w:tc>
          <w:tcPr>
            <w:tcW w:w="978" w:type="dxa"/>
          </w:tcPr>
          <w:p w14:paraId="5CB2BC97" w14:textId="77777777" w:rsidR="005917C9" w:rsidRDefault="005917C9"/>
        </w:tc>
        <w:tc>
          <w:tcPr>
            <w:tcW w:w="985" w:type="dxa"/>
          </w:tcPr>
          <w:p w14:paraId="4FF9CDF6" w14:textId="77777777" w:rsidR="005917C9" w:rsidRDefault="005917C9"/>
        </w:tc>
        <w:tc>
          <w:tcPr>
            <w:tcW w:w="985" w:type="dxa"/>
          </w:tcPr>
          <w:p w14:paraId="3D5F3FCB" w14:textId="77777777" w:rsidR="005917C9" w:rsidRDefault="005917C9"/>
        </w:tc>
        <w:tc>
          <w:tcPr>
            <w:tcW w:w="989" w:type="dxa"/>
          </w:tcPr>
          <w:p w14:paraId="0A1F1808" w14:textId="77777777" w:rsidR="005917C9" w:rsidRDefault="005917C9"/>
        </w:tc>
      </w:tr>
      <w:tr w:rsidR="009B7C85" w14:paraId="250FE356" w14:textId="03241FEF" w:rsidTr="009B7C85">
        <w:trPr>
          <w:trHeight w:val="547"/>
          <w:jc w:val="center"/>
        </w:trPr>
        <w:tc>
          <w:tcPr>
            <w:tcW w:w="2072" w:type="dxa"/>
          </w:tcPr>
          <w:p w14:paraId="56CE14A5" w14:textId="2199B21A" w:rsidR="00A8390B" w:rsidRPr="005917C9" w:rsidRDefault="00A8390B" w:rsidP="005917C9">
            <w:pPr>
              <w:jc w:val="center"/>
              <w:rPr>
                <w:b/>
                <w:bCs/>
              </w:rPr>
            </w:pPr>
            <w:r w:rsidRPr="005917C9">
              <w:rPr>
                <w:b/>
                <w:bCs/>
              </w:rPr>
              <w:t>Lane Detection Code</w:t>
            </w:r>
          </w:p>
        </w:tc>
        <w:tc>
          <w:tcPr>
            <w:tcW w:w="893" w:type="dxa"/>
            <w:shd w:val="clear" w:color="auto" w:fill="C00000"/>
          </w:tcPr>
          <w:p w14:paraId="3AFAE0EC" w14:textId="77777777" w:rsidR="00A8390B" w:rsidRDefault="00A8390B"/>
        </w:tc>
        <w:tc>
          <w:tcPr>
            <w:tcW w:w="990" w:type="dxa"/>
            <w:shd w:val="clear" w:color="auto" w:fill="C00000"/>
          </w:tcPr>
          <w:p w14:paraId="4593958D" w14:textId="77777777" w:rsidR="00A8390B" w:rsidRDefault="00A8390B"/>
        </w:tc>
        <w:tc>
          <w:tcPr>
            <w:tcW w:w="990" w:type="dxa"/>
            <w:shd w:val="clear" w:color="auto" w:fill="C00000"/>
          </w:tcPr>
          <w:p w14:paraId="49DD1791" w14:textId="77777777" w:rsidR="00A8390B" w:rsidRDefault="00A8390B"/>
        </w:tc>
        <w:tc>
          <w:tcPr>
            <w:tcW w:w="990" w:type="dxa"/>
            <w:shd w:val="clear" w:color="auto" w:fill="C00000"/>
          </w:tcPr>
          <w:p w14:paraId="41DDEB3E" w14:textId="77777777" w:rsidR="00A8390B" w:rsidRDefault="00A8390B"/>
        </w:tc>
        <w:tc>
          <w:tcPr>
            <w:tcW w:w="990" w:type="dxa"/>
          </w:tcPr>
          <w:p w14:paraId="799693FE" w14:textId="77777777" w:rsidR="00A8390B" w:rsidRDefault="00A8390B"/>
        </w:tc>
        <w:tc>
          <w:tcPr>
            <w:tcW w:w="990" w:type="dxa"/>
          </w:tcPr>
          <w:p w14:paraId="20B87BC0" w14:textId="77777777" w:rsidR="00A8390B" w:rsidRDefault="00A8390B"/>
        </w:tc>
        <w:tc>
          <w:tcPr>
            <w:tcW w:w="1080" w:type="dxa"/>
          </w:tcPr>
          <w:p w14:paraId="60702D9E" w14:textId="77777777" w:rsidR="00A8390B" w:rsidRDefault="00A8390B"/>
        </w:tc>
        <w:tc>
          <w:tcPr>
            <w:tcW w:w="1080" w:type="dxa"/>
          </w:tcPr>
          <w:p w14:paraId="4A93016E" w14:textId="77777777" w:rsidR="00A8390B" w:rsidRDefault="00A8390B"/>
        </w:tc>
        <w:tc>
          <w:tcPr>
            <w:tcW w:w="1080" w:type="dxa"/>
          </w:tcPr>
          <w:p w14:paraId="04AABC8B" w14:textId="77777777" w:rsidR="00A8390B" w:rsidRDefault="00A8390B"/>
        </w:tc>
        <w:tc>
          <w:tcPr>
            <w:tcW w:w="978" w:type="dxa"/>
          </w:tcPr>
          <w:p w14:paraId="33B5DA3B" w14:textId="77777777" w:rsidR="00A8390B" w:rsidRDefault="00A8390B"/>
        </w:tc>
        <w:tc>
          <w:tcPr>
            <w:tcW w:w="985" w:type="dxa"/>
          </w:tcPr>
          <w:p w14:paraId="30BE7D5F" w14:textId="77777777" w:rsidR="00A8390B" w:rsidRDefault="00A8390B"/>
        </w:tc>
        <w:tc>
          <w:tcPr>
            <w:tcW w:w="985" w:type="dxa"/>
          </w:tcPr>
          <w:p w14:paraId="5AA65D91" w14:textId="77777777" w:rsidR="00A8390B" w:rsidRDefault="00A8390B"/>
        </w:tc>
        <w:tc>
          <w:tcPr>
            <w:tcW w:w="989" w:type="dxa"/>
          </w:tcPr>
          <w:p w14:paraId="1BE9C607" w14:textId="77777777" w:rsidR="00A8390B" w:rsidRDefault="00A8390B"/>
        </w:tc>
      </w:tr>
      <w:tr w:rsidR="009B7C85" w14:paraId="04EFA6CB" w14:textId="725EC8D8" w:rsidTr="009B7C85">
        <w:trPr>
          <w:trHeight w:val="547"/>
          <w:jc w:val="center"/>
        </w:trPr>
        <w:tc>
          <w:tcPr>
            <w:tcW w:w="2072" w:type="dxa"/>
          </w:tcPr>
          <w:p w14:paraId="6D910E9D" w14:textId="08E51168" w:rsidR="00A8390B" w:rsidRPr="005917C9" w:rsidRDefault="00A8390B" w:rsidP="005917C9">
            <w:pPr>
              <w:jc w:val="center"/>
              <w:rPr>
                <w:b/>
                <w:bCs/>
              </w:rPr>
            </w:pPr>
            <w:r w:rsidRPr="005917C9">
              <w:rPr>
                <w:b/>
                <w:bCs/>
              </w:rPr>
              <w:t>Parking Sensor Code</w:t>
            </w:r>
          </w:p>
        </w:tc>
        <w:tc>
          <w:tcPr>
            <w:tcW w:w="893" w:type="dxa"/>
            <w:shd w:val="clear" w:color="auto" w:fill="C00000"/>
          </w:tcPr>
          <w:p w14:paraId="70EA9BF6" w14:textId="77777777" w:rsidR="00A8390B" w:rsidRDefault="00A8390B"/>
        </w:tc>
        <w:tc>
          <w:tcPr>
            <w:tcW w:w="990" w:type="dxa"/>
            <w:shd w:val="clear" w:color="auto" w:fill="C00000"/>
          </w:tcPr>
          <w:p w14:paraId="736E212D" w14:textId="77777777" w:rsidR="00A8390B" w:rsidRDefault="00A8390B"/>
        </w:tc>
        <w:tc>
          <w:tcPr>
            <w:tcW w:w="990" w:type="dxa"/>
            <w:shd w:val="clear" w:color="auto" w:fill="C00000"/>
          </w:tcPr>
          <w:p w14:paraId="62FBC271" w14:textId="77777777" w:rsidR="00A8390B" w:rsidRDefault="00A8390B"/>
        </w:tc>
        <w:tc>
          <w:tcPr>
            <w:tcW w:w="990" w:type="dxa"/>
            <w:shd w:val="clear" w:color="auto" w:fill="C00000"/>
          </w:tcPr>
          <w:p w14:paraId="6F5F5612" w14:textId="77777777" w:rsidR="00A8390B" w:rsidRDefault="00A8390B"/>
        </w:tc>
        <w:tc>
          <w:tcPr>
            <w:tcW w:w="990" w:type="dxa"/>
          </w:tcPr>
          <w:p w14:paraId="3775D565" w14:textId="77777777" w:rsidR="00A8390B" w:rsidRDefault="00A8390B"/>
        </w:tc>
        <w:tc>
          <w:tcPr>
            <w:tcW w:w="990" w:type="dxa"/>
          </w:tcPr>
          <w:p w14:paraId="3E884A0D" w14:textId="77777777" w:rsidR="00A8390B" w:rsidRDefault="00A8390B"/>
        </w:tc>
        <w:tc>
          <w:tcPr>
            <w:tcW w:w="1080" w:type="dxa"/>
          </w:tcPr>
          <w:p w14:paraId="0D8D9DB5" w14:textId="77777777" w:rsidR="00A8390B" w:rsidRDefault="00A8390B"/>
        </w:tc>
        <w:tc>
          <w:tcPr>
            <w:tcW w:w="1080" w:type="dxa"/>
          </w:tcPr>
          <w:p w14:paraId="0CE7D916" w14:textId="77777777" w:rsidR="00A8390B" w:rsidRDefault="00A8390B"/>
        </w:tc>
        <w:tc>
          <w:tcPr>
            <w:tcW w:w="1080" w:type="dxa"/>
          </w:tcPr>
          <w:p w14:paraId="357FDA8A" w14:textId="77777777" w:rsidR="00A8390B" w:rsidRDefault="00A8390B"/>
        </w:tc>
        <w:tc>
          <w:tcPr>
            <w:tcW w:w="978" w:type="dxa"/>
          </w:tcPr>
          <w:p w14:paraId="29132778" w14:textId="77777777" w:rsidR="00A8390B" w:rsidRDefault="00A8390B"/>
        </w:tc>
        <w:tc>
          <w:tcPr>
            <w:tcW w:w="985" w:type="dxa"/>
          </w:tcPr>
          <w:p w14:paraId="1FAD63CE" w14:textId="77777777" w:rsidR="00A8390B" w:rsidRDefault="00A8390B"/>
        </w:tc>
        <w:tc>
          <w:tcPr>
            <w:tcW w:w="985" w:type="dxa"/>
          </w:tcPr>
          <w:p w14:paraId="7B3B1F42" w14:textId="77777777" w:rsidR="00A8390B" w:rsidRDefault="00A8390B"/>
        </w:tc>
        <w:tc>
          <w:tcPr>
            <w:tcW w:w="989" w:type="dxa"/>
          </w:tcPr>
          <w:p w14:paraId="394BF031" w14:textId="77777777" w:rsidR="00A8390B" w:rsidRDefault="00A8390B"/>
        </w:tc>
      </w:tr>
      <w:tr w:rsidR="009B7C85" w14:paraId="089189FC" w14:textId="77777777" w:rsidTr="009B7C85">
        <w:trPr>
          <w:trHeight w:val="547"/>
          <w:jc w:val="center"/>
        </w:trPr>
        <w:tc>
          <w:tcPr>
            <w:tcW w:w="2072" w:type="dxa"/>
          </w:tcPr>
          <w:p w14:paraId="02CF87E9" w14:textId="7F62B19D" w:rsidR="005917C9" w:rsidRPr="005917C9" w:rsidRDefault="005917C9" w:rsidP="005917C9">
            <w:pPr>
              <w:jc w:val="center"/>
              <w:rPr>
                <w:b/>
                <w:bCs/>
              </w:rPr>
            </w:pPr>
            <w:r w:rsidRPr="005917C9">
              <w:rPr>
                <w:b/>
                <w:bCs/>
              </w:rPr>
              <w:t>Hardware Purchases</w:t>
            </w:r>
          </w:p>
        </w:tc>
        <w:tc>
          <w:tcPr>
            <w:tcW w:w="893" w:type="dxa"/>
            <w:shd w:val="clear" w:color="auto" w:fill="C00000"/>
          </w:tcPr>
          <w:p w14:paraId="6E9DA2C0" w14:textId="77777777" w:rsidR="005917C9" w:rsidRDefault="005917C9" w:rsidP="005917C9"/>
        </w:tc>
        <w:tc>
          <w:tcPr>
            <w:tcW w:w="990" w:type="dxa"/>
            <w:shd w:val="clear" w:color="auto" w:fill="C00000"/>
          </w:tcPr>
          <w:p w14:paraId="307986EE" w14:textId="77777777" w:rsidR="005917C9" w:rsidRDefault="005917C9" w:rsidP="005917C9"/>
        </w:tc>
        <w:tc>
          <w:tcPr>
            <w:tcW w:w="990" w:type="dxa"/>
            <w:shd w:val="clear" w:color="auto" w:fill="C00000"/>
          </w:tcPr>
          <w:p w14:paraId="413A2783" w14:textId="77777777" w:rsidR="005917C9" w:rsidRDefault="005917C9" w:rsidP="005917C9"/>
        </w:tc>
        <w:tc>
          <w:tcPr>
            <w:tcW w:w="990" w:type="dxa"/>
            <w:shd w:val="clear" w:color="auto" w:fill="C00000"/>
          </w:tcPr>
          <w:p w14:paraId="6F0A9844" w14:textId="77777777" w:rsidR="005917C9" w:rsidRDefault="005917C9" w:rsidP="005917C9"/>
        </w:tc>
        <w:tc>
          <w:tcPr>
            <w:tcW w:w="990" w:type="dxa"/>
            <w:shd w:val="clear" w:color="auto" w:fill="C00000"/>
          </w:tcPr>
          <w:p w14:paraId="04805414" w14:textId="77777777" w:rsidR="005917C9" w:rsidRDefault="005917C9" w:rsidP="005917C9"/>
        </w:tc>
        <w:tc>
          <w:tcPr>
            <w:tcW w:w="990" w:type="dxa"/>
          </w:tcPr>
          <w:p w14:paraId="4A2641FB" w14:textId="77777777" w:rsidR="005917C9" w:rsidRDefault="005917C9" w:rsidP="005917C9"/>
        </w:tc>
        <w:tc>
          <w:tcPr>
            <w:tcW w:w="1080" w:type="dxa"/>
          </w:tcPr>
          <w:p w14:paraId="38BE154C" w14:textId="77777777" w:rsidR="005917C9" w:rsidRDefault="005917C9" w:rsidP="005917C9"/>
        </w:tc>
        <w:tc>
          <w:tcPr>
            <w:tcW w:w="1080" w:type="dxa"/>
          </w:tcPr>
          <w:p w14:paraId="6F43D9A7" w14:textId="77777777" w:rsidR="005917C9" w:rsidRDefault="005917C9" w:rsidP="005917C9"/>
        </w:tc>
        <w:tc>
          <w:tcPr>
            <w:tcW w:w="1080" w:type="dxa"/>
          </w:tcPr>
          <w:p w14:paraId="1901BBBB" w14:textId="77777777" w:rsidR="005917C9" w:rsidRDefault="005917C9" w:rsidP="005917C9"/>
        </w:tc>
        <w:tc>
          <w:tcPr>
            <w:tcW w:w="978" w:type="dxa"/>
          </w:tcPr>
          <w:p w14:paraId="728BA350" w14:textId="77777777" w:rsidR="005917C9" w:rsidRDefault="005917C9" w:rsidP="005917C9"/>
        </w:tc>
        <w:tc>
          <w:tcPr>
            <w:tcW w:w="985" w:type="dxa"/>
          </w:tcPr>
          <w:p w14:paraId="72051E9C" w14:textId="77777777" w:rsidR="005917C9" w:rsidRDefault="005917C9" w:rsidP="005917C9"/>
        </w:tc>
        <w:tc>
          <w:tcPr>
            <w:tcW w:w="985" w:type="dxa"/>
          </w:tcPr>
          <w:p w14:paraId="49742BE6" w14:textId="77777777" w:rsidR="005917C9" w:rsidRDefault="005917C9" w:rsidP="005917C9"/>
        </w:tc>
        <w:tc>
          <w:tcPr>
            <w:tcW w:w="989" w:type="dxa"/>
          </w:tcPr>
          <w:p w14:paraId="08C4FFAF" w14:textId="77777777" w:rsidR="005917C9" w:rsidRDefault="005917C9" w:rsidP="005917C9"/>
        </w:tc>
      </w:tr>
      <w:tr w:rsidR="009B7C85" w14:paraId="453C3411" w14:textId="314A6D08" w:rsidTr="009B7C85">
        <w:trPr>
          <w:trHeight w:val="547"/>
          <w:jc w:val="center"/>
        </w:trPr>
        <w:tc>
          <w:tcPr>
            <w:tcW w:w="2072" w:type="dxa"/>
          </w:tcPr>
          <w:p w14:paraId="78DE783C" w14:textId="43D57A04" w:rsidR="00A8390B" w:rsidRPr="005917C9" w:rsidRDefault="00A8390B" w:rsidP="005917C9">
            <w:pPr>
              <w:jc w:val="center"/>
              <w:rPr>
                <w:b/>
                <w:bCs/>
              </w:rPr>
            </w:pPr>
            <w:r w:rsidRPr="005917C9">
              <w:rPr>
                <w:b/>
                <w:bCs/>
              </w:rPr>
              <w:t>Music Player Code</w:t>
            </w:r>
          </w:p>
        </w:tc>
        <w:tc>
          <w:tcPr>
            <w:tcW w:w="893" w:type="dxa"/>
          </w:tcPr>
          <w:p w14:paraId="09B7825F" w14:textId="77777777" w:rsidR="00A8390B" w:rsidRDefault="00A8390B"/>
        </w:tc>
        <w:tc>
          <w:tcPr>
            <w:tcW w:w="990" w:type="dxa"/>
            <w:shd w:val="clear" w:color="auto" w:fill="C00000"/>
          </w:tcPr>
          <w:p w14:paraId="601131A1" w14:textId="77777777" w:rsidR="00A8390B" w:rsidRDefault="00A8390B"/>
        </w:tc>
        <w:tc>
          <w:tcPr>
            <w:tcW w:w="990" w:type="dxa"/>
            <w:shd w:val="clear" w:color="auto" w:fill="C00000"/>
          </w:tcPr>
          <w:p w14:paraId="0EA9D365" w14:textId="77777777" w:rsidR="00A8390B" w:rsidRDefault="00A8390B"/>
        </w:tc>
        <w:tc>
          <w:tcPr>
            <w:tcW w:w="990" w:type="dxa"/>
            <w:shd w:val="clear" w:color="auto" w:fill="C00000"/>
          </w:tcPr>
          <w:p w14:paraId="241F7E5E" w14:textId="77777777" w:rsidR="00A8390B" w:rsidRDefault="00A8390B"/>
        </w:tc>
        <w:tc>
          <w:tcPr>
            <w:tcW w:w="990" w:type="dxa"/>
            <w:shd w:val="clear" w:color="auto" w:fill="C00000"/>
          </w:tcPr>
          <w:p w14:paraId="673FAA39" w14:textId="77777777" w:rsidR="00A8390B" w:rsidRDefault="00A8390B"/>
        </w:tc>
        <w:tc>
          <w:tcPr>
            <w:tcW w:w="990" w:type="dxa"/>
          </w:tcPr>
          <w:p w14:paraId="107230E4" w14:textId="77777777" w:rsidR="00A8390B" w:rsidRDefault="00A8390B"/>
        </w:tc>
        <w:tc>
          <w:tcPr>
            <w:tcW w:w="1080" w:type="dxa"/>
          </w:tcPr>
          <w:p w14:paraId="07CA48B0" w14:textId="77777777" w:rsidR="00A8390B" w:rsidRDefault="00A8390B"/>
        </w:tc>
        <w:tc>
          <w:tcPr>
            <w:tcW w:w="1080" w:type="dxa"/>
          </w:tcPr>
          <w:p w14:paraId="765341B4" w14:textId="77777777" w:rsidR="00A8390B" w:rsidRDefault="00A8390B"/>
        </w:tc>
        <w:tc>
          <w:tcPr>
            <w:tcW w:w="1080" w:type="dxa"/>
          </w:tcPr>
          <w:p w14:paraId="730C9850" w14:textId="77777777" w:rsidR="00A8390B" w:rsidRDefault="00A8390B"/>
        </w:tc>
        <w:tc>
          <w:tcPr>
            <w:tcW w:w="978" w:type="dxa"/>
          </w:tcPr>
          <w:p w14:paraId="040E87A8" w14:textId="77777777" w:rsidR="00A8390B" w:rsidRDefault="00A8390B"/>
        </w:tc>
        <w:tc>
          <w:tcPr>
            <w:tcW w:w="985" w:type="dxa"/>
          </w:tcPr>
          <w:p w14:paraId="34E5D948" w14:textId="77777777" w:rsidR="00A8390B" w:rsidRDefault="00A8390B"/>
        </w:tc>
        <w:tc>
          <w:tcPr>
            <w:tcW w:w="985" w:type="dxa"/>
          </w:tcPr>
          <w:p w14:paraId="61AA5486" w14:textId="77777777" w:rsidR="00A8390B" w:rsidRDefault="00A8390B"/>
        </w:tc>
        <w:tc>
          <w:tcPr>
            <w:tcW w:w="989" w:type="dxa"/>
          </w:tcPr>
          <w:p w14:paraId="0F458E99" w14:textId="77777777" w:rsidR="00A8390B" w:rsidRDefault="00A8390B"/>
        </w:tc>
      </w:tr>
      <w:tr w:rsidR="009B7C85" w14:paraId="30709643" w14:textId="7A7C2A04" w:rsidTr="009B7C85">
        <w:trPr>
          <w:trHeight w:val="547"/>
          <w:jc w:val="center"/>
        </w:trPr>
        <w:tc>
          <w:tcPr>
            <w:tcW w:w="2072" w:type="dxa"/>
          </w:tcPr>
          <w:p w14:paraId="31A64585" w14:textId="64687ADA" w:rsidR="00A8390B" w:rsidRPr="005917C9" w:rsidRDefault="00A8390B" w:rsidP="005917C9">
            <w:pPr>
              <w:jc w:val="center"/>
              <w:rPr>
                <w:b/>
                <w:bCs/>
              </w:rPr>
            </w:pPr>
            <w:r w:rsidRPr="005917C9">
              <w:rPr>
                <w:b/>
                <w:bCs/>
              </w:rPr>
              <w:t>GPS Code</w:t>
            </w:r>
          </w:p>
        </w:tc>
        <w:tc>
          <w:tcPr>
            <w:tcW w:w="893" w:type="dxa"/>
          </w:tcPr>
          <w:p w14:paraId="52C5D4E2" w14:textId="77777777" w:rsidR="00A8390B" w:rsidRDefault="00A8390B"/>
        </w:tc>
        <w:tc>
          <w:tcPr>
            <w:tcW w:w="990" w:type="dxa"/>
            <w:shd w:val="clear" w:color="auto" w:fill="C00000"/>
          </w:tcPr>
          <w:p w14:paraId="0A84CC94" w14:textId="77777777" w:rsidR="00A8390B" w:rsidRDefault="00A8390B"/>
        </w:tc>
        <w:tc>
          <w:tcPr>
            <w:tcW w:w="990" w:type="dxa"/>
            <w:shd w:val="clear" w:color="auto" w:fill="C00000"/>
          </w:tcPr>
          <w:p w14:paraId="23A90184" w14:textId="77777777" w:rsidR="00A8390B" w:rsidRDefault="00A8390B"/>
        </w:tc>
        <w:tc>
          <w:tcPr>
            <w:tcW w:w="990" w:type="dxa"/>
            <w:shd w:val="clear" w:color="auto" w:fill="C00000"/>
          </w:tcPr>
          <w:p w14:paraId="25ABDDD3" w14:textId="77777777" w:rsidR="00A8390B" w:rsidRDefault="00A8390B"/>
        </w:tc>
        <w:tc>
          <w:tcPr>
            <w:tcW w:w="990" w:type="dxa"/>
            <w:shd w:val="clear" w:color="auto" w:fill="C00000"/>
          </w:tcPr>
          <w:p w14:paraId="4D69BC52" w14:textId="77777777" w:rsidR="00A8390B" w:rsidRDefault="00A8390B"/>
        </w:tc>
        <w:tc>
          <w:tcPr>
            <w:tcW w:w="990" w:type="dxa"/>
          </w:tcPr>
          <w:p w14:paraId="6C6A795E" w14:textId="77777777" w:rsidR="00A8390B" w:rsidRDefault="00A8390B"/>
        </w:tc>
        <w:tc>
          <w:tcPr>
            <w:tcW w:w="1080" w:type="dxa"/>
          </w:tcPr>
          <w:p w14:paraId="4BBEF459" w14:textId="77777777" w:rsidR="00A8390B" w:rsidRDefault="00A8390B"/>
        </w:tc>
        <w:tc>
          <w:tcPr>
            <w:tcW w:w="1080" w:type="dxa"/>
          </w:tcPr>
          <w:p w14:paraId="77B0D511" w14:textId="77777777" w:rsidR="00A8390B" w:rsidRDefault="00A8390B"/>
        </w:tc>
        <w:tc>
          <w:tcPr>
            <w:tcW w:w="1080" w:type="dxa"/>
          </w:tcPr>
          <w:p w14:paraId="55EAEC1A" w14:textId="77777777" w:rsidR="00A8390B" w:rsidRDefault="00A8390B"/>
        </w:tc>
        <w:tc>
          <w:tcPr>
            <w:tcW w:w="978" w:type="dxa"/>
          </w:tcPr>
          <w:p w14:paraId="3B0756F3" w14:textId="77777777" w:rsidR="00A8390B" w:rsidRDefault="00A8390B"/>
        </w:tc>
        <w:tc>
          <w:tcPr>
            <w:tcW w:w="985" w:type="dxa"/>
          </w:tcPr>
          <w:p w14:paraId="126605D1" w14:textId="77777777" w:rsidR="00A8390B" w:rsidRDefault="00A8390B"/>
        </w:tc>
        <w:tc>
          <w:tcPr>
            <w:tcW w:w="985" w:type="dxa"/>
          </w:tcPr>
          <w:p w14:paraId="76A0ADAA" w14:textId="77777777" w:rsidR="00A8390B" w:rsidRDefault="00A8390B"/>
        </w:tc>
        <w:tc>
          <w:tcPr>
            <w:tcW w:w="989" w:type="dxa"/>
          </w:tcPr>
          <w:p w14:paraId="0864E2A1" w14:textId="77777777" w:rsidR="00A8390B" w:rsidRDefault="00A8390B"/>
        </w:tc>
      </w:tr>
      <w:tr w:rsidR="009B7C85" w14:paraId="3E25B1A3" w14:textId="2156E1AE" w:rsidTr="009B7C85">
        <w:trPr>
          <w:trHeight w:val="547"/>
          <w:jc w:val="center"/>
        </w:trPr>
        <w:tc>
          <w:tcPr>
            <w:tcW w:w="2072" w:type="dxa"/>
          </w:tcPr>
          <w:p w14:paraId="6A4142A2" w14:textId="3D0E46BB" w:rsidR="00A8390B" w:rsidRPr="005917C9" w:rsidRDefault="00A8390B" w:rsidP="005917C9">
            <w:pPr>
              <w:jc w:val="center"/>
              <w:rPr>
                <w:b/>
                <w:bCs/>
              </w:rPr>
            </w:pPr>
            <w:r w:rsidRPr="005917C9">
              <w:rPr>
                <w:b/>
                <w:bCs/>
              </w:rPr>
              <w:t>OBD Code</w:t>
            </w:r>
          </w:p>
        </w:tc>
        <w:tc>
          <w:tcPr>
            <w:tcW w:w="893" w:type="dxa"/>
          </w:tcPr>
          <w:p w14:paraId="64A626D4" w14:textId="77777777" w:rsidR="00A8390B" w:rsidRDefault="00A8390B"/>
        </w:tc>
        <w:tc>
          <w:tcPr>
            <w:tcW w:w="990" w:type="dxa"/>
            <w:shd w:val="clear" w:color="auto" w:fill="C00000"/>
          </w:tcPr>
          <w:p w14:paraId="552C7505" w14:textId="77777777" w:rsidR="00A8390B" w:rsidRDefault="00A8390B"/>
        </w:tc>
        <w:tc>
          <w:tcPr>
            <w:tcW w:w="990" w:type="dxa"/>
            <w:shd w:val="clear" w:color="auto" w:fill="C00000"/>
          </w:tcPr>
          <w:p w14:paraId="25923123" w14:textId="77777777" w:rsidR="00A8390B" w:rsidRDefault="00A8390B"/>
        </w:tc>
        <w:tc>
          <w:tcPr>
            <w:tcW w:w="990" w:type="dxa"/>
            <w:shd w:val="clear" w:color="auto" w:fill="C00000"/>
          </w:tcPr>
          <w:p w14:paraId="7473C9E7" w14:textId="77777777" w:rsidR="00A8390B" w:rsidRDefault="00A8390B"/>
        </w:tc>
        <w:tc>
          <w:tcPr>
            <w:tcW w:w="990" w:type="dxa"/>
            <w:shd w:val="clear" w:color="auto" w:fill="C00000"/>
          </w:tcPr>
          <w:p w14:paraId="191599FB" w14:textId="77777777" w:rsidR="00A8390B" w:rsidRDefault="00A8390B"/>
        </w:tc>
        <w:tc>
          <w:tcPr>
            <w:tcW w:w="990" w:type="dxa"/>
          </w:tcPr>
          <w:p w14:paraId="6CC0FDC9" w14:textId="77777777" w:rsidR="00A8390B" w:rsidRDefault="00A8390B"/>
        </w:tc>
        <w:tc>
          <w:tcPr>
            <w:tcW w:w="1080" w:type="dxa"/>
          </w:tcPr>
          <w:p w14:paraId="42D4EC6C" w14:textId="77777777" w:rsidR="00A8390B" w:rsidRDefault="00A8390B"/>
        </w:tc>
        <w:tc>
          <w:tcPr>
            <w:tcW w:w="1080" w:type="dxa"/>
          </w:tcPr>
          <w:p w14:paraId="7D7ED45B" w14:textId="77777777" w:rsidR="00A8390B" w:rsidRDefault="00A8390B"/>
        </w:tc>
        <w:tc>
          <w:tcPr>
            <w:tcW w:w="1080" w:type="dxa"/>
          </w:tcPr>
          <w:p w14:paraId="05A5A132" w14:textId="77777777" w:rsidR="00A8390B" w:rsidRDefault="00A8390B"/>
        </w:tc>
        <w:tc>
          <w:tcPr>
            <w:tcW w:w="978" w:type="dxa"/>
          </w:tcPr>
          <w:p w14:paraId="36EE25FD" w14:textId="77777777" w:rsidR="00A8390B" w:rsidRDefault="00A8390B"/>
        </w:tc>
        <w:tc>
          <w:tcPr>
            <w:tcW w:w="985" w:type="dxa"/>
          </w:tcPr>
          <w:p w14:paraId="0271F5C8" w14:textId="77777777" w:rsidR="00A8390B" w:rsidRDefault="00A8390B"/>
        </w:tc>
        <w:tc>
          <w:tcPr>
            <w:tcW w:w="985" w:type="dxa"/>
          </w:tcPr>
          <w:p w14:paraId="01EBFC9C" w14:textId="77777777" w:rsidR="00A8390B" w:rsidRDefault="00A8390B"/>
        </w:tc>
        <w:tc>
          <w:tcPr>
            <w:tcW w:w="989" w:type="dxa"/>
          </w:tcPr>
          <w:p w14:paraId="1D1C839D" w14:textId="77777777" w:rsidR="00A8390B" w:rsidRDefault="00A8390B"/>
        </w:tc>
      </w:tr>
      <w:tr w:rsidR="00223043" w14:paraId="1D85DDE9" w14:textId="77777777" w:rsidTr="00223043">
        <w:trPr>
          <w:trHeight w:val="547"/>
          <w:jc w:val="center"/>
        </w:trPr>
        <w:tc>
          <w:tcPr>
            <w:tcW w:w="2072" w:type="dxa"/>
          </w:tcPr>
          <w:p w14:paraId="79DAEBB2" w14:textId="5CF37024" w:rsidR="00223043" w:rsidRPr="005917C9" w:rsidRDefault="00223043" w:rsidP="005917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uild GUI</w:t>
            </w:r>
          </w:p>
        </w:tc>
        <w:tc>
          <w:tcPr>
            <w:tcW w:w="893" w:type="dxa"/>
          </w:tcPr>
          <w:p w14:paraId="5E911681" w14:textId="77777777" w:rsidR="00223043" w:rsidRDefault="00223043"/>
        </w:tc>
        <w:tc>
          <w:tcPr>
            <w:tcW w:w="990" w:type="dxa"/>
          </w:tcPr>
          <w:p w14:paraId="7F194307" w14:textId="77777777" w:rsidR="00223043" w:rsidRDefault="00223043"/>
        </w:tc>
        <w:tc>
          <w:tcPr>
            <w:tcW w:w="990" w:type="dxa"/>
            <w:shd w:val="clear" w:color="auto" w:fill="C00000"/>
          </w:tcPr>
          <w:p w14:paraId="072D6087" w14:textId="77777777" w:rsidR="00223043" w:rsidRDefault="00223043"/>
        </w:tc>
        <w:tc>
          <w:tcPr>
            <w:tcW w:w="990" w:type="dxa"/>
            <w:shd w:val="clear" w:color="auto" w:fill="C00000"/>
          </w:tcPr>
          <w:p w14:paraId="72DCCD9E" w14:textId="77777777" w:rsidR="00223043" w:rsidRDefault="00223043"/>
        </w:tc>
        <w:tc>
          <w:tcPr>
            <w:tcW w:w="990" w:type="dxa"/>
            <w:shd w:val="clear" w:color="auto" w:fill="C00000"/>
          </w:tcPr>
          <w:p w14:paraId="1BC9178B" w14:textId="77777777" w:rsidR="00223043" w:rsidRDefault="00223043"/>
        </w:tc>
        <w:tc>
          <w:tcPr>
            <w:tcW w:w="990" w:type="dxa"/>
            <w:shd w:val="clear" w:color="auto" w:fill="C00000"/>
          </w:tcPr>
          <w:p w14:paraId="0C98EDC4" w14:textId="77777777" w:rsidR="00223043" w:rsidRDefault="00223043"/>
        </w:tc>
        <w:tc>
          <w:tcPr>
            <w:tcW w:w="1080" w:type="dxa"/>
          </w:tcPr>
          <w:p w14:paraId="61E62981" w14:textId="77777777" w:rsidR="00223043" w:rsidRDefault="00223043"/>
        </w:tc>
        <w:tc>
          <w:tcPr>
            <w:tcW w:w="1080" w:type="dxa"/>
          </w:tcPr>
          <w:p w14:paraId="55D327A2" w14:textId="77777777" w:rsidR="00223043" w:rsidRDefault="00223043"/>
        </w:tc>
        <w:tc>
          <w:tcPr>
            <w:tcW w:w="1080" w:type="dxa"/>
          </w:tcPr>
          <w:p w14:paraId="20A44FAA" w14:textId="77777777" w:rsidR="00223043" w:rsidRDefault="00223043"/>
        </w:tc>
        <w:tc>
          <w:tcPr>
            <w:tcW w:w="978" w:type="dxa"/>
          </w:tcPr>
          <w:p w14:paraId="5A90F01E" w14:textId="77777777" w:rsidR="00223043" w:rsidRDefault="00223043"/>
        </w:tc>
        <w:tc>
          <w:tcPr>
            <w:tcW w:w="985" w:type="dxa"/>
          </w:tcPr>
          <w:p w14:paraId="0558940E" w14:textId="77777777" w:rsidR="00223043" w:rsidRDefault="00223043"/>
        </w:tc>
        <w:tc>
          <w:tcPr>
            <w:tcW w:w="985" w:type="dxa"/>
          </w:tcPr>
          <w:p w14:paraId="323498CE" w14:textId="77777777" w:rsidR="00223043" w:rsidRDefault="00223043"/>
        </w:tc>
        <w:tc>
          <w:tcPr>
            <w:tcW w:w="989" w:type="dxa"/>
          </w:tcPr>
          <w:p w14:paraId="26D6E7C3" w14:textId="77777777" w:rsidR="00223043" w:rsidRDefault="00223043"/>
        </w:tc>
      </w:tr>
      <w:tr w:rsidR="009B7C85" w14:paraId="6981C59B" w14:textId="7560FDD5" w:rsidTr="009B7C85">
        <w:trPr>
          <w:trHeight w:val="547"/>
          <w:jc w:val="center"/>
        </w:trPr>
        <w:tc>
          <w:tcPr>
            <w:tcW w:w="2072" w:type="dxa"/>
          </w:tcPr>
          <w:p w14:paraId="61F6F0B0" w14:textId="641DFA4A" w:rsidR="00A8390B" w:rsidRPr="005917C9" w:rsidRDefault="00A8390B" w:rsidP="005917C9">
            <w:pPr>
              <w:jc w:val="center"/>
              <w:rPr>
                <w:b/>
                <w:bCs/>
              </w:rPr>
            </w:pPr>
            <w:r w:rsidRPr="005917C9">
              <w:rPr>
                <w:b/>
                <w:bCs/>
              </w:rPr>
              <w:t>Install Camera/Sensor/Pi</w:t>
            </w:r>
          </w:p>
        </w:tc>
        <w:tc>
          <w:tcPr>
            <w:tcW w:w="893" w:type="dxa"/>
          </w:tcPr>
          <w:p w14:paraId="597C8D97" w14:textId="77777777" w:rsidR="00A8390B" w:rsidRDefault="00A8390B"/>
        </w:tc>
        <w:tc>
          <w:tcPr>
            <w:tcW w:w="990" w:type="dxa"/>
          </w:tcPr>
          <w:p w14:paraId="1A50CB26" w14:textId="77777777" w:rsidR="00A8390B" w:rsidRDefault="00A8390B"/>
        </w:tc>
        <w:tc>
          <w:tcPr>
            <w:tcW w:w="990" w:type="dxa"/>
          </w:tcPr>
          <w:p w14:paraId="288E3CDC" w14:textId="77777777" w:rsidR="00A8390B" w:rsidRDefault="00A8390B"/>
        </w:tc>
        <w:tc>
          <w:tcPr>
            <w:tcW w:w="990" w:type="dxa"/>
          </w:tcPr>
          <w:p w14:paraId="73C18568" w14:textId="77777777" w:rsidR="00A8390B" w:rsidRDefault="00A8390B"/>
        </w:tc>
        <w:tc>
          <w:tcPr>
            <w:tcW w:w="990" w:type="dxa"/>
          </w:tcPr>
          <w:p w14:paraId="6227DD8A" w14:textId="77777777" w:rsidR="00A8390B" w:rsidRDefault="00A8390B"/>
        </w:tc>
        <w:tc>
          <w:tcPr>
            <w:tcW w:w="990" w:type="dxa"/>
            <w:shd w:val="clear" w:color="auto" w:fill="C00000"/>
          </w:tcPr>
          <w:p w14:paraId="2E6AF397" w14:textId="77777777" w:rsidR="00A8390B" w:rsidRDefault="00A8390B"/>
        </w:tc>
        <w:tc>
          <w:tcPr>
            <w:tcW w:w="1080" w:type="dxa"/>
          </w:tcPr>
          <w:p w14:paraId="580FB661" w14:textId="77777777" w:rsidR="00A8390B" w:rsidRDefault="00A8390B"/>
        </w:tc>
        <w:tc>
          <w:tcPr>
            <w:tcW w:w="1080" w:type="dxa"/>
          </w:tcPr>
          <w:p w14:paraId="6DD48EDD" w14:textId="77777777" w:rsidR="00A8390B" w:rsidRDefault="00A8390B"/>
        </w:tc>
        <w:tc>
          <w:tcPr>
            <w:tcW w:w="1080" w:type="dxa"/>
          </w:tcPr>
          <w:p w14:paraId="0E799625" w14:textId="77777777" w:rsidR="00A8390B" w:rsidRDefault="00A8390B"/>
        </w:tc>
        <w:tc>
          <w:tcPr>
            <w:tcW w:w="978" w:type="dxa"/>
          </w:tcPr>
          <w:p w14:paraId="154A0A9E" w14:textId="77777777" w:rsidR="00A8390B" w:rsidRDefault="00A8390B"/>
        </w:tc>
        <w:tc>
          <w:tcPr>
            <w:tcW w:w="985" w:type="dxa"/>
          </w:tcPr>
          <w:p w14:paraId="5BEB0053" w14:textId="77777777" w:rsidR="00A8390B" w:rsidRDefault="00A8390B"/>
        </w:tc>
        <w:tc>
          <w:tcPr>
            <w:tcW w:w="985" w:type="dxa"/>
          </w:tcPr>
          <w:p w14:paraId="5D9903C5" w14:textId="77777777" w:rsidR="00A8390B" w:rsidRDefault="00A8390B"/>
        </w:tc>
        <w:tc>
          <w:tcPr>
            <w:tcW w:w="989" w:type="dxa"/>
          </w:tcPr>
          <w:p w14:paraId="24F6CA05" w14:textId="77777777" w:rsidR="00A8390B" w:rsidRDefault="00A8390B"/>
        </w:tc>
      </w:tr>
      <w:tr w:rsidR="009B7C85" w14:paraId="65FD8D97" w14:textId="77777777" w:rsidTr="009B7C85">
        <w:trPr>
          <w:trHeight w:val="547"/>
          <w:jc w:val="center"/>
        </w:trPr>
        <w:tc>
          <w:tcPr>
            <w:tcW w:w="2072" w:type="dxa"/>
          </w:tcPr>
          <w:p w14:paraId="6B602814" w14:textId="4F97EDA1" w:rsidR="00A8390B" w:rsidRPr="005917C9" w:rsidRDefault="00A8390B" w:rsidP="005917C9">
            <w:pPr>
              <w:jc w:val="center"/>
              <w:rPr>
                <w:b/>
                <w:bCs/>
              </w:rPr>
            </w:pPr>
            <w:r w:rsidRPr="005917C9">
              <w:rPr>
                <w:b/>
                <w:bCs/>
              </w:rPr>
              <w:t>Upload/Download Code</w:t>
            </w:r>
          </w:p>
        </w:tc>
        <w:tc>
          <w:tcPr>
            <w:tcW w:w="893" w:type="dxa"/>
          </w:tcPr>
          <w:p w14:paraId="62EE81FF" w14:textId="77777777" w:rsidR="00A8390B" w:rsidRDefault="00A8390B"/>
        </w:tc>
        <w:tc>
          <w:tcPr>
            <w:tcW w:w="990" w:type="dxa"/>
          </w:tcPr>
          <w:p w14:paraId="72FE01DA" w14:textId="77777777" w:rsidR="00A8390B" w:rsidRDefault="00A8390B"/>
        </w:tc>
        <w:tc>
          <w:tcPr>
            <w:tcW w:w="990" w:type="dxa"/>
          </w:tcPr>
          <w:p w14:paraId="159A0FD2" w14:textId="77777777" w:rsidR="00A8390B" w:rsidRDefault="00A8390B"/>
        </w:tc>
        <w:tc>
          <w:tcPr>
            <w:tcW w:w="990" w:type="dxa"/>
          </w:tcPr>
          <w:p w14:paraId="525D9613" w14:textId="77777777" w:rsidR="00A8390B" w:rsidRDefault="00A8390B"/>
        </w:tc>
        <w:tc>
          <w:tcPr>
            <w:tcW w:w="990" w:type="dxa"/>
          </w:tcPr>
          <w:p w14:paraId="6B5325E0" w14:textId="77777777" w:rsidR="00A8390B" w:rsidRDefault="00A8390B"/>
        </w:tc>
        <w:tc>
          <w:tcPr>
            <w:tcW w:w="990" w:type="dxa"/>
            <w:shd w:val="clear" w:color="auto" w:fill="C00000"/>
          </w:tcPr>
          <w:p w14:paraId="6FE0ED72" w14:textId="77777777" w:rsidR="00A8390B" w:rsidRDefault="00A8390B"/>
        </w:tc>
        <w:tc>
          <w:tcPr>
            <w:tcW w:w="1080" w:type="dxa"/>
          </w:tcPr>
          <w:p w14:paraId="23021DFC" w14:textId="77777777" w:rsidR="00A8390B" w:rsidRDefault="00A8390B"/>
        </w:tc>
        <w:tc>
          <w:tcPr>
            <w:tcW w:w="1080" w:type="dxa"/>
          </w:tcPr>
          <w:p w14:paraId="234511DC" w14:textId="77777777" w:rsidR="00A8390B" w:rsidRDefault="00A8390B"/>
        </w:tc>
        <w:tc>
          <w:tcPr>
            <w:tcW w:w="1080" w:type="dxa"/>
          </w:tcPr>
          <w:p w14:paraId="2BCAD913" w14:textId="77777777" w:rsidR="00A8390B" w:rsidRDefault="00A8390B"/>
        </w:tc>
        <w:tc>
          <w:tcPr>
            <w:tcW w:w="978" w:type="dxa"/>
          </w:tcPr>
          <w:p w14:paraId="1FF67191" w14:textId="77777777" w:rsidR="00A8390B" w:rsidRDefault="00A8390B"/>
        </w:tc>
        <w:tc>
          <w:tcPr>
            <w:tcW w:w="985" w:type="dxa"/>
          </w:tcPr>
          <w:p w14:paraId="4C6F7BFA" w14:textId="77777777" w:rsidR="00A8390B" w:rsidRDefault="00A8390B"/>
        </w:tc>
        <w:tc>
          <w:tcPr>
            <w:tcW w:w="985" w:type="dxa"/>
          </w:tcPr>
          <w:p w14:paraId="6BF3F76A" w14:textId="77777777" w:rsidR="00A8390B" w:rsidRDefault="00A8390B"/>
        </w:tc>
        <w:tc>
          <w:tcPr>
            <w:tcW w:w="989" w:type="dxa"/>
          </w:tcPr>
          <w:p w14:paraId="0967964C" w14:textId="77777777" w:rsidR="00A8390B" w:rsidRDefault="00A8390B"/>
        </w:tc>
      </w:tr>
      <w:tr w:rsidR="009B7C85" w14:paraId="792F0BDA" w14:textId="77777777" w:rsidTr="009B7C85">
        <w:trPr>
          <w:trHeight w:val="547"/>
          <w:jc w:val="center"/>
        </w:trPr>
        <w:tc>
          <w:tcPr>
            <w:tcW w:w="2072" w:type="dxa"/>
          </w:tcPr>
          <w:p w14:paraId="361BB38E" w14:textId="11075274" w:rsidR="00A8390B" w:rsidRPr="005917C9" w:rsidRDefault="00A8390B" w:rsidP="005917C9">
            <w:pPr>
              <w:jc w:val="center"/>
              <w:rPr>
                <w:b/>
                <w:bCs/>
              </w:rPr>
            </w:pPr>
            <w:r w:rsidRPr="005917C9">
              <w:rPr>
                <w:b/>
                <w:bCs/>
              </w:rPr>
              <w:t>Develop Test Cases/Scenarios</w:t>
            </w:r>
          </w:p>
        </w:tc>
        <w:tc>
          <w:tcPr>
            <w:tcW w:w="893" w:type="dxa"/>
          </w:tcPr>
          <w:p w14:paraId="5FC418D7" w14:textId="77777777" w:rsidR="00A8390B" w:rsidRDefault="00A8390B"/>
        </w:tc>
        <w:tc>
          <w:tcPr>
            <w:tcW w:w="990" w:type="dxa"/>
          </w:tcPr>
          <w:p w14:paraId="00F9CA2C" w14:textId="77777777" w:rsidR="00A8390B" w:rsidRDefault="00A8390B"/>
        </w:tc>
        <w:tc>
          <w:tcPr>
            <w:tcW w:w="990" w:type="dxa"/>
          </w:tcPr>
          <w:p w14:paraId="09CDBA34" w14:textId="77777777" w:rsidR="00A8390B" w:rsidRDefault="00A8390B"/>
        </w:tc>
        <w:tc>
          <w:tcPr>
            <w:tcW w:w="990" w:type="dxa"/>
          </w:tcPr>
          <w:p w14:paraId="346D038E" w14:textId="77777777" w:rsidR="00A8390B" w:rsidRDefault="00A8390B"/>
        </w:tc>
        <w:tc>
          <w:tcPr>
            <w:tcW w:w="990" w:type="dxa"/>
          </w:tcPr>
          <w:p w14:paraId="552E396F" w14:textId="77777777" w:rsidR="00A8390B" w:rsidRDefault="00A8390B"/>
        </w:tc>
        <w:tc>
          <w:tcPr>
            <w:tcW w:w="990" w:type="dxa"/>
            <w:shd w:val="clear" w:color="auto" w:fill="C00000"/>
          </w:tcPr>
          <w:p w14:paraId="695E4D85" w14:textId="77777777" w:rsidR="00A8390B" w:rsidRDefault="00A8390B"/>
        </w:tc>
        <w:tc>
          <w:tcPr>
            <w:tcW w:w="1080" w:type="dxa"/>
            <w:shd w:val="clear" w:color="auto" w:fill="C00000"/>
          </w:tcPr>
          <w:p w14:paraId="61D0E8F1" w14:textId="77777777" w:rsidR="00A8390B" w:rsidRDefault="00A8390B"/>
        </w:tc>
        <w:tc>
          <w:tcPr>
            <w:tcW w:w="1080" w:type="dxa"/>
            <w:shd w:val="clear" w:color="auto" w:fill="C00000"/>
          </w:tcPr>
          <w:p w14:paraId="26854888" w14:textId="77777777" w:rsidR="00A8390B" w:rsidRDefault="00A8390B"/>
        </w:tc>
        <w:tc>
          <w:tcPr>
            <w:tcW w:w="1080" w:type="dxa"/>
          </w:tcPr>
          <w:p w14:paraId="623C6138" w14:textId="77777777" w:rsidR="00A8390B" w:rsidRDefault="00A8390B"/>
        </w:tc>
        <w:tc>
          <w:tcPr>
            <w:tcW w:w="978" w:type="dxa"/>
          </w:tcPr>
          <w:p w14:paraId="416A9D0D" w14:textId="77777777" w:rsidR="00A8390B" w:rsidRDefault="00A8390B"/>
        </w:tc>
        <w:tc>
          <w:tcPr>
            <w:tcW w:w="985" w:type="dxa"/>
          </w:tcPr>
          <w:p w14:paraId="3217D14B" w14:textId="77777777" w:rsidR="00A8390B" w:rsidRDefault="00A8390B"/>
        </w:tc>
        <w:tc>
          <w:tcPr>
            <w:tcW w:w="985" w:type="dxa"/>
          </w:tcPr>
          <w:p w14:paraId="56C4EE5B" w14:textId="77777777" w:rsidR="00A8390B" w:rsidRDefault="00A8390B"/>
        </w:tc>
        <w:tc>
          <w:tcPr>
            <w:tcW w:w="989" w:type="dxa"/>
          </w:tcPr>
          <w:p w14:paraId="5BF8F72B" w14:textId="77777777" w:rsidR="00A8390B" w:rsidRDefault="00A8390B"/>
        </w:tc>
      </w:tr>
      <w:tr w:rsidR="009B7C85" w14:paraId="7812CF4F" w14:textId="77777777" w:rsidTr="009B7C85">
        <w:trPr>
          <w:trHeight w:val="547"/>
          <w:jc w:val="center"/>
        </w:trPr>
        <w:tc>
          <w:tcPr>
            <w:tcW w:w="2072" w:type="dxa"/>
          </w:tcPr>
          <w:p w14:paraId="57B8BC1E" w14:textId="2AAFF146" w:rsidR="00A8390B" w:rsidRPr="005917C9" w:rsidRDefault="00A8390B" w:rsidP="005917C9">
            <w:pPr>
              <w:jc w:val="center"/>
              <w:rPr>
                <w:b/>
                <w:bCs/>
              </w:rPr>
            </w:pPr>
            <w:r w:rsidRPr="005917C9">
              <w:rPr>
                <w:b/>
                <w:bCs/>
              </w:rPr>
              <w:t>Testing</w:t>
            </w:r>
          </w:p>
        </w:tc>
        <w:tc>
          <w:tcPr>
            <w:tcW w:w="893" w:type="dxa"/>
          </w:tcPr>
          <w:p w14:paraId="6515A93B" w14:textId="77777777" w:rsidR="00A8390B" w:rsidRDefault="00A8390B"/>
        </w:tc>
        <w:tc>
          <w:tcPr>
            <w:tcW w:w="990" w:type="dxa"/>
          </w:tcPr>
          <w:p w14:paraId="0B0A3093" w14:textId="77777777" w:rsidR="00A8390B" w:rsidRDefault="00A8390B"/>
        </w:tc>
        <w:tc>
          <w:tcPr>
            <w:tcW w:w="990" w:type="dxa"/>
          </w:tcPr>
          <w:p w14:paraId="20F63FB6" w14:textId="77777777" w:rsidR="00A8390B" w:rsidRDefault="00A8390B"/>
        </w:tc>
        <w:tc>
          <w:tcPr>
            <w:tcW w:w="990" w:type="dxa"/>
          </w:tcPr>
          <w:p w14:paraId="21F6E776" w14:textId="77777777" w:rsidR="00A8390B" w:rsidRDefault="00A8390B"/>
        </w:tc>
        <w:tc>
          <w:tcPr>
            <w:tcW w:w="990" w:type="dxa"/>
          </w:tcPr>
          <w:p w14:paraId="181A5224" w14:textId="77777777" w:rsidR="00A8390B" w:rsidRDefault="00A8390B"/>
        </w:tc>
        <w:tc>
          <w:tcPr>
            <w:tcW w:w="990" w:type="dxa"/>
          </w:tcPr>
          <w:p w14:paraId="44CDF25D" w14:textId="77777777" w:rsidR="00A8390B" w:rsidRDefault="00A8390B"/>
        </w:tc>
        <w:tc>
          <w:tcPr>
            <w:tcW w:w="1080" w:type="dxa"/>
          </w:tcPr>
          <w:p w14:paraId="2BD7B7F9" w14:textId="77777777" w:rsidR="00A8390B" w:rsidRDefault="00A8390B"/>
        </w:tc>
        <w:tc>
          <w:tcPr>
            <w:tcW w:w="1080" w:type="dxa"/>
          </w:tcPr>
          <w:p w14:paraId="0DB98B4D" w14:textId="77777777" w:rsidR="00A8390B" w:rsidRDefault="00A8390B"/>
        </w:tc>
        <w:tc>
          <w:tcPr>
            <w:tcW w:w="1080" w:type="dxa"/>
            <w:shd w:val="clear" w:color="auto" w:fill="C00000"/>
          </w:tcPr>
          <w:p w14:paraId="2221B329" w14:textId="77777777" w:rsidR="00A8390B" w:rsidRDefault="00A8390B"/>
        </w:tc>
        <w:tc>
          <w:tcPr>
            <w:tcW w:w="978" w:type="dxa"/>
            <w:shd w:val="clear" w:color="auto" w:fill="C00000"/>
          </w:tcPr>
          <w:p w14:paraId="01E2E97D" w14:textId="77777777" w:rsidR="00A8390B" w:rsidRDefault="00A8390B"/>
        </w:tc>
        <w:tc>
          <w:tcPr>
            <w:tcW w:w="985" w:type="dxa"/>
            <w:shd w:val="clear" w:color="auto" w:fill="C00000"/>
          </w:tcPr>
          <w:p w14:paraId="79241FB9" w14:textId="77777777" w:rsidR="00A8390B" w:rsidRDefault="00A8390B"/>
        </w:tc>
        <w:tc>
          <w:tcPr>
            <w:tcW w:w="985" w:type="dxa"/>
          </w:tcPr>
          <w:p w14:paraId="79E1E8B4" w14:textId="77777777" w:rsidR="00A8390B" w:rsidRDefault="00A8390B"/>
        </w:tc>
        <w:tc>
          <w:tcPr>
            <w:tcW w:w="989" w:type="dxa"/>
          </w:tcPr>
          <w:p w14:paraId="6AA932E8" w14:textId="77777777" w:rsidR="00A8390B" w:rsidRDefault="00A8390B"/>
        </w:tc>
      </w:tr>
      <w:tr w:rsidR="0098418A" w14:paraId="3CBF6EF3" w14:textId="77777777" w:rsidTr="0098418A">
        <w:trPr>
          <w:trHeight w:val="547"/>
          <w:jc w:val="center"/>
        </w:trPr>
        <w:tc>
          <w:tcPr>
            <w:tcW w:w="2072" w:type="dxa"/>
          </w:tcPr>
          <w:p w14:paraId="1703671C" w14:textId="613FACEB" w:rsidR="0098418A" w:rsidRPr="005917C9" w:rsidRDefault="0098418A" w:rsidP="005917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gital Headshot</w:t>
            </w:r>
          </w:p>
        </w:tc>
        <w:tc>
          <w:tcPr>
            <w:tcW w:w="893" w:type="dxa"/>
          </w:tcPr>
          <w:p w14:paraId="78975ECE" w14:textId="77777777" w:rsidR="0098418A" w:rsidRDefault="0098418A"/>
        </w:tc>
        <w:tc>
          <w:tcPr>
            <w:tcW w:w="990" w:type="dxa"/>
          </w:tcPr>
          <w:p w14:paraId="621D0988" w14:textId="77777777" w:rsidR="0098418A" w:rsidRDefault="0098418A"/>
        </w:tc>
        <w:tc>
          <w:tcPr>
            <w:tcW w:w="990" w:type="dxa"/>
          </w:tcPr>
          <w:p w14:paraId="0F039AA0" w14:textId="77777777" w:rsidR="0098418A" w:rsidRDefault="0098418A"/>
        </w:tc>
        <w:tc>
          <w:tcPr>
            <w:tcW w:w="990" w:type="dxa"/>
          </w:tcPr>
          <w:p w14:paraId="184F950A" w14:textId="77777777" w:rsidR="0098418A" w:rsidRDefault="0098418A"/>
        </w:tc>
        <w:tc>
          <w:tcPr>
            <w:tcW w:w="990" w:type="dxa"/>
          </w:tcPr>
          <w:p w14:paraId="40155ADA" w14:textId="77777777" w:rsidR="0098418A" w:rsidRDefault="0098418A"/>
        </w:tc>
        <w:tc>
          <w:tcPr>
            <w:tcW w:w="990" w:type="dxa"/>
          </w:tcPr>
          <w:p w14:paraId="0E4B3C35" w14:textId="77777777" w:rsidR="0098418A" w:rsidRDefault="0098418A"/>
        </w:tc>
        <w:tc>
          <w:tcPr>
            <w:tcW w:w="1080" w:type="dxa"/>
          </w:tcPr>
          <w:p w14:paraId="77517D04" w14:textId="77777777" w:rsidR="0098418A" w:rsidRDefault="0098418A"/>
        </w:tc>
        <w:tc>
          <w:tcPr>
            <w:tcW w:w="1080" w:type="dxa"/>
          </w:tcPr>
          <w:p w14:paraId="0C35F266" w14:textId="77777777" w:rsidR="0098418A" w:rsidRDefault="0098418A"/>
        </w:tc>
        <w:tc>
          <w:tcPr>
            <w:tcW w:w="1080" w:type="dxa"/>
            <w:shd w:val="clear" w:color="auto" w:fill="auto"/>
          </w:tcPr>
          <w:p w14:paraId="0CA0F4EC" w14:textId="77777777" w:rsidR="0098418A" w:rsidRDefault="0098418A"/>
        </w:tc>
        <w:tc>
          <w:tcPr>
            <w:tcW w:w="978" w:type="dxa"/>
            <w:shd w:val="clear" w:color="auto" w:fill="auto"/>
          </w:tcPr>
          <w:p w14:paraId="15E0A840" w14:textId="77777777" w:rsidR="0098418A" w:rsidRDefault="0098418A"/>
        </w:tc>
        <w:tc>
          <w:tcPr>
            <w:tcW w:w="985" w:type="dxa"/>
            <w:shd w:val="clear" w:color="auto" w:fill="A6A6A6" w:themeFill="background1" w:themeFillShade="A6"/>
          </w:tcPr>
          <w:p w14:paraId="66A360A9" w14:textId="77777777" w:rsidR="0098418A" w:rsidRDefault="0098418A"/>
        </w:tc>
        <w:tc>
          <w:tcPr>
            <w:tcW w:w="985" w:type="dxa"/>
          </w:tcPr>
          <w:p w14:paraId="24C02331" w14:textId="77777777" w:rsidR="0098418A" w:rsidRDefault="0098418A"/>
        </w:tc>
        <w:tc>
          <w:tcPr>
            <w:tcW w:w="989" w:type="dxa"/>
          </w:tcPr>
          <w:p w14:paraId="7A12C293" w14:textId="77777777" w:rsidR="0098418A" w:rsidRDefault="0098418A"/>
        </w:tc>
      </w:tr>
      <w:tr w:rsidR="009B7C85" w14:paraId="1B4B535F" w14:textId="77777777" w:rsidTr="009B7C85">
        <w:trPr>
          <w:trHeight w:val="547"/>
          <w:jc w:val="center"/>
        </w:trPr>
        <w:tc>
          <w:tcPr>
            <w:tcW w:w="2072" w:type="dxa"/>
          </w:tcPr>
          <w:p w14:paraId="76E4B3A0" w14:textId="3D20F68F" w:rsidR="005917C9" w:rsidRPr="005917C9" w:rsidRDefault="005917C9" w:rsidP="005917C9">
            <w:pPr>
              <w:jc w:val="center"/>
              <w:rPr>
                <w:b/>
                <w:bCs/>
              </w:rPr>
            </w:pPr>
            <w:bookmarkStart w:id="0" w:name="_GoBack"/>
            <w:r w:rsidRPr="005917C9">
              <w:rPr>
                <w:b/>
                <w:bCs/>
              </w:rPr>
              <w:t>Website</w:t>
            </w:r>
            <w:r w:rsidR="009B7C85">
              <w:rPr>
                <w:b/>
                <w:bCs/>
              </w:rPr>
              <w:t xml:space="preserve"> Creation</w:t>
            </w:r>
          </w:p>
        </w:tc>
        <w:tc>
          <w:tcPr>
            <w:tcW w:w="893" w:type="dxa"/>
          </w:tcPr>
          <w:p w14:paraId="3ECC0BAB" w14:textId="77777777" w:rsidR="005917C9" w:rsidRDefault="005917C9"/>
        </w:tc>
        <w:tc>
          <w:tcPr>
            <w:tcW w:w="990" w:type="dxa"/>
          </w:tcPr>
          <w:p w14:paraId="34E8736B" w14:textId="77777777" w:rsidR="005917C9" w:rsidRDefault="005917C9"/>
        </w:tc>
        <w:tc>
          <w:tcPr>
            <w:tcW w:w="990" w:type="dxa"/>
          </w:tcPr>
          <w:p w14:paraId="54A0909C" w14:textId="77777777" w:rsidR="005917C9" w:rsidRDefault="005917C9"/>
        </w:tc>
        <w:tc>
          <w:tcPr>
            <w:tcW w:w="990" w:type="dxa"/>
          </w:tcPr>
          <w:p w14:paraId="2ED8881D" w14:textId="77777777" w:rsidR="005917C9" w:rsidRDefault="005917C9"/>
        </w:tc>
        <w:tc>
          <w:tcPr>
            <w:tcW w:w="990" w:type="dxa"/>
          </w:tcPr>
          <w:p w14:paraId="43EA9966" w14:textId="77777777" w:rsidR="005917C9" w:rsidRDefault="005917C9"/>
        </w:tc>
        <w:tc>
          <w:tcPr>
            <w:tcW w:w="990" w:type="dxa"/>
          </w:tcPr>
          <w:p w14:paraId="1A0BC83B" w14:textId="77777777" w:rsidR="005917C9" w:rsidRDefault="005917C9"/>
        </w:tc>
        <w:tc>
          <w:tcPr>
            <w:tcW w:w="1080" w:type="dxa"/>
          </w:tcPr>
          <w:p w14:paraId="510D41AB" w14:textId="77777777" w:rsidR="005917C9" w:rsidRDefault="005917C9"/>
        </w:tc>
        <w:tc>
          <w:tcPr>
            <w:tcW w:w="1080" w:type="dxa"/>
          </w:tcPr>
          <w:p w14:paraId="049D2CD8" w14:textId="77777777" w:rsidR="005917C9" w:rsidRDefault="005917C9"/>
        </w:tc>
        <w:tc>
          <w:tcPr>
            <w:tcW w:w="1080" w:type="dxa"/>
            <w:shd w:val="clear" w:color="auto" w:fill="auto"/>
          </w:tcPr>
          <w:p w14:paraId="1CCE0747" w14:textId="77777777" w:rsidR="005917C9" w:rsidRDefault="005917C9"/>
        </w:tc>
        <w:tc>
          <w:tcPr>
            <w:tcW w:w="978" w:type="dxa"/>
            <w:shd w:val="clear" w:color="auto" w:fill="auto"/>
          </w:tcPr>
          <w:p w14:paraId="26F9FA19" w14:textId="77777777" w:rsidR="005917C9" w:rsidRDefault="005917C9"/>
        </w:tc>
        <w:tc>
          <w:tcPr>
            <w:tcW w:w="985" w:type="dxa"/>
            <w:shd w:val="clear" w:color="auto" w:fill="A6A6A6" w:themeFill="background1" w:themeFillShade="A6"/>
          </w:tcPr>
          <w:p w14:paraId="5EFC599C" w14:textId="77777777" w:rsidR="005917C9" w:rsidRDefault="005917C9"/>
        </w:tc>
        <w:tc>
          <w:tcPr>
            <w:tcW w:w="985" w:type="dxa"/>
            <w:shd w:val="clear" w:color="auto" w:fill="A6A6A6" w:themeFill="background1" w:themeFillShade="A6"/>
          </w:tcPr>
          <w:p w14:paraId="1206AF49" w14:textId="77777777" w:rsidR="005917C9" w:rsidRDefault="005917C9"/>
        </w:tc>
        <w:tc>
          <w:tcPr>
            <w:tcW w:w="989" w:type="dxa"/>
          </w:tcPr>
          <w:p w14:paraId="257F2F6E" w14:textId="77777777" w:rsidR="005917C9" w:rsidRDefault="005917C9"/>
        </w:tc>
      </w:tr>
      <w:bookmarkEnd w:id="0"/>
      <w:tr w:rsidR="00975FCE" w14:paraId="75FB2C1F" w14:textId="77777777" w:rsidTr="00446979">
        <w:trPr>
          <w:trHeight w:val="547"/>
          <w:jc w:val="center"/>
        </w:trPr>
        <w:tc>
          <w:tcPr>
            <w:tcW w:w="2072" w:type="dxa"/>
          </w:tcPr>
          <w:p w14:paraId="78ECF08A" w14:textId="7EFB2536" w:rsidR="00975FCE" w:rsidRPr="005917C9" w:rsidRDefault="00975FCE" w:rsidP="005917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ri-Fold Design</w:t>
            </w:r>
          </w:p>
        </w:tc>
        <w:tc>
          <w:tcPr>
            <w:tcW w:w="893" w:type="dxa"/>
          </w:tcPr>
          <w:p w14:paraId="34D4CE9A" w14:textId="77777777" w:rsidR="00975FCE" w:rsidRDefault="00975FCE"/>
        </w:tc>
        <w:tc>
          <w:tcPr>
            <w:tcW w:w="990" w:type="dxa"/>
          </w:tcPr>
          <w:p w14:paraId="6306B625" w14:textId="77777777" w:rsidR="00975FCE" w:rsidRDefault="00975FCE"/>
        </w:tc>
        <w:tc>
          <w:tcPr>
            <w:tcW w:w="990" w:type="dxa"/>
          </w:tcPr>
          <w:p w14:paraId="13869F3B" w14:textId="77777777" w:rsidR="00975FCE" w:rsidRDefault="00975FCE"/>
        </w:tc>
        <w:tc>
          <w:tcPr>
            <w:tcW w:w="990" w:type="dxa"/>
          </w:tcPr>
          <w:p w14:paraId="2E976297" w14:textId="77777777" w:rsidR="00975FCE" w:rsidRDefault="00975FCE"/>
        </w:tc>
        <w:tc>
          <w:tcPr>
            <w:tcW w:w="990" w:type="dxa"/>
          </w:tcPr>
          <w:p w14:paraId="00AE11A0" w14:textId="77777777" w:rsidR="00975FCE" w:rsidRDefault="00975FCE"/>
        </w:tc>
        <w:tc>
          <w:tcPr>
            <w:tcW w:w="990" w:type="dxa"/>
          </w:tcPr>
          <w:p w14:paraId="30E6E7A4" w14:textId="77777777" w:rsidR="00975FCE" w:rsidRDefault="00975FCE"/>
        </w:tc>
        <w:tc>
          <w:tcPr>
            <w:tcW w:w="1080" w:type="dxa"/>
          </w:tcPr>
          <w:p w14:paraId="2551411E" w14:textId="77777777" w:rsidR="00975FCE" w:rsidRDefault="00975FCE"/>
        </w:tc>
        <w:tc>
          <w:tcPr>
            <w:tcW w:w="1080" w:type="dxa"/>
          </w:tcPr>
          <w:p w14:paraId="393BE644" w14:textId="77777777" w:rsidR="00975FCE" w:rsidRDefault="00975FCE"/>
        </w:tc>
        <w:tc>
          <w:tcPr>
            <w:tcW w:w="1080" w:type="dxa"/>
            <w:shd w:val="clear" w:color="auto" w:fill="auto"/>
          </w:tcPr>
          <w:p w14:paraId="49FD900A" w14:textId="77777777" w:rsidR="00975FCE" w:rsidRDefault="00975FCE"/>
        </w:tc>
        <w:tc>
          <w:tcPr>
            <w:tcW w:w="978" w:type="dxa"/>
            <w:shd w:val="clear" w:color="auto" w:fill="auto"/>
          </w:tcPr>
          <w:p w14:paraId="1F8B9CD0" w14:textId="77777777" w:rsidR="00975FCE" w:rsidRDefault="00975FCE"/>
        </w:tc>
        <w:tc>
          <w:tcPr>
            <w:tcW w:w="985" w:type="dxa"/>
            <w:shd w:val="clear" w:color="auto" w:fill="A6A6A6" w:themeFill="background1" w:themeFillShade="A6"/>
          </w:tcPr>
          <w:p w14:paraId="4A0B8E7C" w14:textId="77777777" w:rsidR="00975FCE" w:rsidRDefault="00975FCE"/>
        </w:tc>
        <w:tc>
          <w:tcPr>
            <w:tcW w:w="985" w:type="dxa"/>
            <w:shd w:val="clear" w:color="auto" w:fill="A6A6A6" w:themeFill="background1" w:themeFillShade="A6"/>
          </w:tcPr>
          <w:p w14:paraId="38660A5B" w14:textId="77777777" w:rsidR="00975FCE" w:rsidRDefault="00975FCE"/>
        </w:tc>
        <w:tc>
          <w:tcPr>
            <w:tcW w:w="989" w:type="dxa"/>
            <w:shd w:val="clear" w:color="auto" w:fill="A6A6A6" w:themeFill="background1" w:themeFillShade="A6"/>
          </w:tcPr>
          <w:p w14:paraId="3DA820B2" w14:textId="77777777" w:rsidR="00975FCE" w:rsidRDefault="00975FCE"/>
        </w:tc>
      </w:tr>
      <w:tr w:rsidR="009B7C85" w14:paraId="5921FBC8" w14:textId="77777777" w:rsidTr="009B7C85">
        <w:trPr>
          <w:trHeight w:val="547"/>
          <w:jc w:val="center"/>
        </w:trPr>
        <w:tc>
          <w:tcPr>
            <w:tcW w:w="2072" w:type="dxa"/>
          </w:tcPr>
          <w:p w14:paraId="30AD9558" w14:textId="720D54A4" w:rsidR="00A8390B" w:rsidRPr="005917C9" w:rsidRDefault="00A8390B" w:rsidP="005917C9">
            <w:pPr>
              <w:jc w:val="center"/>
              <w:rPr>
                <w:b/>
                <w:bCs/>
              </w:rPr>
            </w:pPr>
            <w:r w:rsidRPr="005917C9">
              <w:rPr>
                <w:b/>
                <w:bCs/>
              </w:rPr>
              <w:t>Last Minute Fixes</w:t>
            </w:r>
          </w:p>
        </w:tc>
        <w:tc>
          <w:tcPr>
            <w:tcW w:w="893" w:type="dxa"/>
          </w:tcPr>
          <w:p w14:paraId="0E4713BC" w14:textId="77777777" w:rsidR="00A8390B" w:rsidRDefault="00A8390B"/>
        </w:tc>
        <w:tc>
          <w:tcPr>
            <w:tcW w:w="990" w:type="dxa"/>
          </w:tcPr>
          <w:p w14:paraId="57CCC0B4" w14:textId="77777777" w:rsidR="00A8390B" w:rsidRDefault="00A8390B"/>
        </w:tc>
        <w:tc>
          <w:tcPr>
            <w:tcW w:w="990" w:type="dxa"/>
          </w:tcPr>
          <w:p w14:paraId="65099613" w14:textId="77777777" w:rsidR="00A8390B" w:rsidRDefault="00A8390B"/>
        </w:tc>
        <w:tc>
          <w:tcPr>
            <w:tcW w:w="990" w:type="dxa"/>
          </w:tcPr>
          <w:p w14:paraId="3BCF4B31" w14:textId="77777777" w:rsidR="00A8390B" w:rsidRDefault="00A8390B"/>
        </w:tc>
        <w:tc>
          <w:tcPr>
            <w:tcW w:w="990" w:type="dxa"/>
          </w:tcPr>
          <w:p w14:paraId="1A846D0C" w14:textId="77777777" w:rsidR="00A8390B" w:rsidRDefault="00A8390B"/>
        </w:tc>
        <w:tc>
          <w:tcPr>
            <w:tcW w:w="990" w:type="dxa"/>
          </w:tcPr>
          <w:p w14:paraId="65581B75" w14:textId="77777777" w:rsidR="00A8390B" w:rsidRDefault="00A8390B"/>
        </w:tc>
        <w:tc>
          <w:tcPr>
            <w:tcW w:w="1080" w:type="dxa"/>
          </w:tcPr>
          <w:p w14:paraId="002236E4" w14:textId="77777777" w:rsidR="00A8390B" w:rsidRDefault="00A8390B"/>
        </w:tc>
        <w:tc>
          <w:tcPr>
            <w:tcW w:w="1080" w:type="dxa"/>
          </w:tcPr>
          <w:p w14:paraId="3BA08512" w14:textId="77777777" w:rsidR="00A8390B" w:rsidRDefault="00A8390B"/>
        </w:tc>
        <w:tc>
          <w:tcPr>
            <w:tcW w:w="1080" w:type="dxa"/>
          </w:tcPr>
          <w:p w14:paraId="181DDEE2" w14:textId="77777777" w:rsidR="00A8390B" w:rsidRDefault="00A8390B"/>
        </w:tc>
        <w:tc>
          <w:tcPr>
            <w:tcW w:w="978" w:type="dxa"/>
          </w:tcPr>
          <w:p w14:paraId="4CFC2FB6" w14:textId="77777777" w:rsidR="00A8390B" w:rsidRDefault="00A8390B"/>
        </w:tc>
        <w:tc>
          <w:tcPr>
            <w:tcW w:w="985" w:type="dxa"/>
          </w:tcPr>
          <w:p w14:paraId="01BF2805" w14:textId="77777777" w:rsidR="00A8390B" w:rsidRDefault="00A8390B"/>
        </w:tc>
        <w:tc>
          <w:tcPr>
            <w:tcW w:w="985" w:type="dxa"/>
            <w:shd w:val="clear" w:color="auto" w:fill="C00000"/>
          </w:tcPr>
          <w:p w14:paraId="1D6F058F" w14:textId="77777777" w:rsidR="00A8390B" w:rsidRDefault="00A8390B"/>
        </w:tc>
        <w:tc>
          <w:tcPr>
            <w:tcW w:w="989" w:type="dxa"/>
            <w:shd w:val="clear" w:color="auto" w:fill="C00000"/>
          </w:tcPr>
          <w:p w14:paraId="47350C34" w14:textId="77777777" w:rsidR="00A8390B" w:rsidRDefault="00A8390B"/>
        </w:tc>
      </w:tr>
      <w:tr w:rsidR="009B7C85" w14:paraId="79DF40FD" w14:textId="77777777" w:rsidTr="009B7C85">
        <w:trPr>
          <w:trHeight w:val="547"/>
          <w:jc w:val="center"/>
        </w:trPr>
        <w:tc>
          <w:tcPr>
            <w:tcW w:w="2072" w:type="dxa"/>
          </w:tcPr>
          <w:p w14:paraId="13A46E79" w14:textId="10754173" w:rsidR="00A8390B" w:rsidRPr="005917C9" w:rsidRDefault="00A8390B" w:rsidP="005917C9">
            <w:pPr>
              <w:jc w:val="center"/>
              <w:rPr>
                <w:b/>
                <w:bCs/>
              </w:rPr>
            </w:pPr>
            <w:r w:rsidRPr="005917C9">
              <w:rPr>
                <w:b/>
                <w:bCs/>
              </w:rPr>
              <w:t>Presentation/Demo Practice</w:t>
            </w:r>
          </w:p>
        </w:tc>
        <w:tc>
          <w:tcPr>
            <w:tcW w:w="893" w:type="dxa"/>
          </w:tcPr>
          <w:p w14:paraId="262ECE82" w14:textId="77777777" w:rsidR="00A8390B" w:rsidRDefault="00A8390B"/>
        </w:tc>
        <w:tc>
          <w:tcPr>
            <w:tcW w:w="990" w:type="dxa"/>
          </w:tcPr>
          <w:p w14:paraId="6CB50DB1" w14:textId="77777777" w:rsidR="00A8390B" w:rsidRDefault="00A8390B"/>
        </w:tc>
        <w:tc>
          <w:tcPr>
            <w:tcW w:w="990" w:type="dxa"/>
          </w:tcPr>
          <w:p w14:paraId="78DB2F8A" w14:textId="77777777" w:rsidR="00A8390B" w:rsidRDefault="00A8390B"/>
        </w:tc>
        <w:tc>
          <w:tcPr>
            <w:tcW w:w="990" w:type="dxa"/>
          </w:tcPr>
          <w:p w14:paraId="0BBBC53C" w14:textId="77777777" w:rsidR="00A8390B" w:rsidRDefault="00A8390B"/>
        </w:tc>
        <w:tc>
          <w:tcPr>
            <w:tcW w:w="990" w:type="dxa"/>
          </w:tcPr>
          <w:p w14:paraId="3D8A4B44" w14:textId="77777777" w:rsidR="00A8390B" w:rsidRDefault="00A8390B"/>
        </w:tc>
        <w:tc>
          <w:tcPr>
            <w:tcW w:w="990" w:type="dxa"/>
          </w:tcPr>
          <w:p w14:paraId="7D763994" w14:textId="77777777" w:rsidR="00A8390B" w:rsidRDefault="00A8390B"/>
        </w:tc>
        <w:tc>
          <w:tcPr>
            <w:tcW w:w="1080" w:type="dxa"/>
          </w:tcPr>
          <w:p w14:paraId="3B8BE6B7" w14:textId="77777777" w:rsidR="00A8390B" w:rsidRDefault="00A8390B"/>
        </w:tc>
        <w:tc>
          <w:tcPr>
            <w:tcW w:w="1080" w:type="dxa"/>
          </w:tcPr>
          <w:p w14:paraId="011ECF61" w14:textId="77777777" w:rsidR="00A8390B" w:rsidRDefault="00A8390B"/>
        </w:tc>
        <w:tc>
          <w:tcPr>
            <w:tcW w:w="1080" w:type="dxa"/>
          </w:tcPr>
          <w:p w14:paraId="16066800" w14:textId="77777777" w:rsidR="00A8390B" w:rsidRDefault="00A8390B"/>
        </w:tc>
        <w:tc>
          <w:tcPr>
            <w:tcW w:w="978" w:type="dxa"/>
          </w:tcPr>
          <w:p w14:paraId="0ED07E7A" w14:textId="77777777" w:rsidR="00A8390B" w:rsidRDefault="00A8390B"/>
        </w:tc>
        <w:tc>
          <w:tcPr>
            <w:tcW w:w="985" w:type="dxa"/>
          </w:tcPr>
          <w:p w14:paraId="6F90CF51" w14:textId="77777777" w:rsidR="00A8390B" w:rsidRDefault="00A8390B"/>
        </w:tc>
        <w:tc>
          <w:tcPr>
            <w:tcW w:w="985" w:type="dxa"/>
          </w:tcPr>
          <w:p w14:paraId="216E5971" w14:textId="77777777" w:rsidR="00A8390B" w:rsidRDefault="00A8390B"/>
        </w:tc>
        <w:tc>
          <w:tcPr>
            <w:tcW w:w="989" w:type="dxa"/>
            <w:shd w:val="clear" w:color="auto" w:fill="A6A6A6" w:themeFill="background1" w:themeFillShade="A6"/>
          </w:tcPr>
          <w:p w14:paraId="2169FB6D" w14:textId="77777777" w:rsidR="00A8390B" w:rsidRDefault="00A8390B"/>
        </w:tc>
      </w:tr>
    </w:tbl>
    <w:p w14:paraId="26ACC084" w14:textId="0EDB5F4B" w:rsidR="00F854A8" w:rsidRPr="009B7C85" w:rsidRDefault="009B7C85" w:rsidP="009B7C85">
      <w:pPr>
        <w:spacing w:after="0"/>
        <w:rPr>
          <w:color w:val="C00000"/>
          <w:sz w:val="18"/>
          <w:szCs w:val="18"/>
        </w:rPr>
      </w:pPr>
      <w:r w:rsidRPr="009B7C85">
        <w:rPr>
          <w:color w:val="C00000"/>
          <w:sz w:val="18"/>
          <w:szCs w:val="18"/>
        </w:rPr>
        <w:t>1. Features/Tasks directly related to Head unit.</w:t>
      </w:r>
    </w:p>
    <w:p w14:paraId="114B7DB4" w14:textId="49FFA1DC" w:rsidR="009B7C85" w:rsidRPr="009B7C85" w:rsidRDefault="009B7C85">
      <w:pPr>
        <w:rPr>
          <w:color w:val="808080" w:themeColor="background1" w:themeShade="80"/>
          <w:sz w:val="18"/>
          <w:szCs w:val="18"/>
        </w:rPr>
      </w:pPr>
      <w:r w:rsidRPr="009B7C85">
        <w:rPr>
          <w:color w:val="808080" w:themeColor="background1" w:themeShade="80"/>
          <w:sz w:val="18"/>
          <w:szCs w:val="18"/>
        </w:rPr>
        <w:t>2. Tasks related to project deliverables.</w:t>
      </w:r>
    </w:p>
    <w:sectPr w:rsidR="009B7C85" w:rsidRPr="009B7C85" w:rsidSect="00400F68">
      <w:headerReference w:type="default" r:id="rId6"/>
      <w:pgSz w:w="15840" w:h="12240" w:orient="landscape"/>
      <w:pgMar w:top="720" w:right="720" w:bottom="720" w:left="720" w:header="28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F7DF59" w14:textId="77777777" w:rsidR="001F581C" w:rsidRDefault="001F581C" w:rsidP="002205BD">
      <w:pPr>
        <w:spacing w:after="0" w:line="240" w:lineRule="auto"/>
      </w:pPr>
      <w:r>
        <w:separator/>
      </w:r>
    </w:p>
  </w:endnote>
  <w:endnote w:type="continuationSeparator" w:id="0">
    <w:p w14:paraId="59CF2FEF" w14:textId="77777777" w:rsidR="001F581C" w:rsidRDefault="001F581C" w:rsidP="00220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B91B4B" w14:textId="77777777" w:rsidR="001F581C" w:rsidRDefault="001F581C" w:rsidP="002205BD">
      <w:pPr>
        <w:spacing w:after="0" w:line="240" w:lineRule="auto"/>
      </w:pPr>
      <w:r>
        <w:separator/>
      </w:r>
    </w:p>
  </w:footnote>
  <w:footnote w:type="continuationSeparator" w:id="0">
    <w:p w14:paraId="0EACFBA2" w14:textId="77777777" w:rsidR="001F581C" w:rsidRDefault="001F581C" w:rsidP="00220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995AB" w14:textId="2988EF64" w:rsidR="002205BD" w:rsidRDefault="002205BD" w:rsidP="002205BD">
    <w:pPr>
      <w:pStyle w:val="Header"/>
      <w:jc w:val="center"/>
    </w:pPr>
    <w:proofErr w:type="spellStart"/>
    <w:r>
      <w:t>OpenZ</w:t>
    </w:r>
    <w:proofErr w:type="spellEnd"/>
    <w:r>
      <w:t xml:space="preserve"> Gantt Chart schedule</w:t>
    </w:r>
  </w:p>
  <w:p w14:paraId="0A9D04EE" w14:textId="77777777" w:rsidR="002205BD" w:rsidRDefault="002205B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DI3N7A0MjU2NjRT0lEKTi0uzszPAykwrAUAq+R/XSwAAAA="/>
  </w:docVars>
  <w:rsids>
    <w:rsidRoot w:val="00A8390B"/>
    <w:rsid w:val="00016351"/>
    <w:rsid w:val="001F581C"/>
    <w:rsid w:val="002205BD"/>
    <w:rsid w:val="00223043"/>
    <w:rsid w:val="00400F68"/>
    <w:rsid w:val="00446979"/>
    <w:rsid w:val="00477964"/>
    <w:rsid w:val="005917C9"/>
    <w:rsid w:val="00975FCE"/>
    <w:rsid w:val="0098418A"/>
    <w:rsid w:val="009B7C85"/>
    <w:rsid w:val="00A8390B"/>
    <w:rsid w:val="00F85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49754"/>
  <w15:chartTrackingRefBased/>
  <w15:docId w15:val="{B5AD44B9-C280-4D48-BFDD-F97B4E653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39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20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05BD"/>
  </w:style>
  <w:style w:type="paragraph" w:styleId="Footer">
    <w:name w:val="footer"/>
    <w:basedOn w:val="Normal"/>
    <w:link w:val="FooterChar"/>
    <w:uiPriority w:val="99"/>
    <w:unhideWhenUsed/>
    <w:rsid w:val="00220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0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a Abram</dc:creator>
  <cp:keywords/>
  <dc:description/>
  <cp:lastModifiedBy>Alyssa Abram</cp:lastModifiedBy>
  <cp:revision>8</cp:revision>
  <dcterms:created xsi:type="dcterms:W3CDTF">2020-01-31T00:06:00Z</dcterms:created>
  <dcterms:modified xsi:type="dcterms:W3CDTF">2020-01-31T16:03:00Z</dcterms:modified>
</cp:coreProperties>
</file>